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0EFD17" w14:textId="06DD87DB" w:rsidR="00182824" w:rsidRDefault="00182824" w:rsidP="00182824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9D7184">
        <w:rPr>
          <w:rFonts w:ascii="Times New Roman" w:eastAsia="Calibri" w:hAnsi="Times New Roman" w:cs="Times New Roman"/>
          <w:b/>
          <w:sz w:val="28"/>
          <w:szCs w:val="28"/>
        </w:rPr>
        <w:t xml:space="preserve">ΠΡΟΓΡΑΜΜΑ ΗΜΕΡΙΔΑΣ </w:t>
      </w:r>
    </w:p>
    <w:p w14:paraId="09104F46" w14:textId="77777777" w:rsidR="00182824" w:rsidRPr="009D7184" w:rsidRDefault="00182824" w:rsidP="00182824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el-GR"/>
        </w:rPr>
      </w:pPr>
    </w:p>
    <w:p w14:paraId="51BDE3E8" w14:textId="77777777" w:rsidR="00182824" w:rsidRPr="009D7184" w:rsidRDefault="00182824" w:rsidP="0018282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el-GR"/>
        </w:rPr>
      </w:pPr>
      <w:r w:rsidRPr="009D7184">
        <w:rPr>
          <w:rFonts w:ascii="Times New Roman" w:eastAsia="Times New Roman" w:hAnsi="Times New Roman" w:cs="Times New Roman"/>
          <w:b/>
          <w:sz w:val="28"/>
          <w:szCs w:val="28"/>
          <w:lang w:eastAsia="el-GR"/>
        </w:rPr>
        <w:t>ΕΝΕΡΓΕΙΑΚΗ ΑΥΤΟΔΥΝΑΜΙΑ ΤΗΣ</w:t>
      </w:r>
      <w:r w:rsidR="00827955">
        <w:rPr>
          <w:rFonts w:ascii="Times New Roman" w:eastAsia="Times New Roman" w:hAnsi="Times New Roman" w:cs="Times New Roman"/>
          <w:b/>
          <w:sz w:val="28"/>
          <w:szCs w:val="28"/>
          <w:lang w:eastAsia="el-GR"/>
        </w:rPr>
        <w:t xml:space="preserve"> ΕΛΛΑΔΟΣ ΣΤΑ ΠΛΑΙΣΙΑ ΤΗΣ ΕΥΡΩΠΑΪ</w:t>
      </w:r>
      <w:r w:rsidRPr="009D7184">
        <w:rPr>
          <w:rFonts w:ascii="Times New Roman" w:eastAsia="Times New Roman" w:hAnsi="Times New Roman" w:cs="Times New Roman"/>
          <w:b/>
          <w:sz w:val="28"/>
          <w:szCs w:val="28"/>
          <w:lang w:eastAsia="el-GR"/>
        </w:rPr>
        <w:t>ΚΗΣ ΠΟΛΙΤΙΚΗΣ ΓΙΑ ΤΗΝ ΕΝΕΡΓΕΙΑ</w:t>
      </w:r>
    </w:p>
    <w:p w14:paraId="7CDD0CF3" w14:textId="77777777" w:rsidR="00182824" w:rsidRPr="009D7184" w:rsidRDefault="00182824" w:rsidP="0018282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Cs w:val="24"/>
          <w:lang w:eastAsia="el-GR"/>
        </w:rPr>
      </w:pPr>
    </w:p>
    <w:p w14:paraId="741096F9" w14:textId="0C1E1391" w:rsidR="00182824" w:rsidRPr="00542969" w:rsidRDefault="00542969" w:rsidP="0054296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iCs/>
          <w:szCs w:val="24"/>
          <w:lang w:eastAsia="el-GR"/>
        </w:rPr>
      </w:pPr>
      <w:r w:rsidRPr="00542969">
        <w:rPr>
          <w:rFonts w:ascii="Times New Roman" w:eastAsia="Times New Roman" w:hAnsi="Times New Roman" w:cs="Times New Roman"/>
          <w:b/>
          <w:i/>
          <w:iCs/>
          <w:szCs w:val="24"/>
          <w:lang w:eastAsia="el-GR"/>
        </w:rPr>
        <w:t>Παρασκευή, 1 Οκτωβρίου 2021</w:t>
      </w:r>
    </w:p>
    <w:p w14:paraId="3ACFAAD8" w14:textId="77777777" w:rsidR="00542969" w:rsidRPr="00542969" w:rsidRDefault="00542969" w:rsidP="0054296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Cs w:val="24"/>
          <w:lang w:eastAsia="el-GR"/>
        </w:rPr>
      </w:pPr>
      <w:r w:rsidRPr="00542969">
        <w:rPr>
          <w:rFonts w:ascii="Times New Roman" w:eastAsia="Times New Roman" w:hAnsi="Times New Roman" w:cs="Times New Roman"/>
          <w:b/>
          <w:szCs w:val="24"/>
          <w:lang w:eastAsia="el-GR"/>
        </w:rPr>
        <w:t>Μέγαρο της Ακαδημίας Αθηνών, Ανατολική Αίθουσα</w:t>
      </w:r>
    </w:p>
    <w:p w14:paraId="3B7CBCAE" w14:textId="097679F0" w:rsidR="00182824" w:rsidRDefault="00E10563" w:rsidP="0054296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Cs w:val="24"/>
          <w:lang w:eastAsia="el-GR"/>
        </w:rPr>
      </w:pPr>
      <w:r>
        <w:rPr>
          <w:rFonts w:ascii="Times New Roman" w:eastAsia="Times New Roman" w:hAnsi="Times New Roman" w:cs="Times New Roman"/>
          <w:b/>
          <w:szCs w:val="24"/>
          <w:lang w:eastAsia="el-GR"/>
        </w:rPr>
        <w:t>Πανεπιστημίου 28, Αθήνα</w:t>
      </w:r>
    </w:p>
    <w:p w14:paraId="3B5F25B8" w14:textId="77777777" w:rsidR="009D7184" w:rsidRPr="009D7184" w:rsidRDefault="009D7184" w:rsidP="00182824">
      <w:pPr>
        <w:spacing w:after="0" w:line="240" w:lineRule="auto"/>
        <w:rPr>
          <w:rFonts w:ascii="Times New Roman" w:eastAsia="Times New Roman" w:hAnsi="Times New Roman" w:cs="Times New Roman"/>
          <w:b/>
          <w:szCs w:val="24"/>
          <w:lang w:eastAsia="el-GR"/>
        </w:rPr>
      </w:pPr>
    </w:p>
    <w:p w14:paraId="408F4DD0" w14:textId="77777777" w:rsidR="002E204F" w:rsidRDefault="002E204F" w:rsidP="00182824">
      <w:pPr>
        <w:spacing w:after="0" w:line="240" w:lineRule="auto"/>
        <w:rPr>
          <w:rFonts w:ascii="Times New Roman" w:hAnsi="Times New Roman" w:cs="Times New Roman"/>
          <w:b/>
        </w:rPr>
      </w:pPr>
    </w:p>
    <w:p w14:paraId="26DE39C8" w14:textId="77777777" w:rsidR="00FD5110" w:rsidRDefault="00FD5110" w:rsidP="00182824">
      <w:pPr>
        <w:spacing w:after="0" w:line="240" w:lineRule="auto"/>
        <w:rPr>
          <w:rFonts w:ascii="Times New Roman" w:hAnsi="Times New Roman" w:cs="Times New Roman"/>
          <w:b/>
        </w:rPr>
      </w:pPr>
    </w:p>
    <w:p w14:paraId="7495EBAB" w14:textId="77777777" w:rsidR="002E204F" w:rsidRDefault="002E204F" w:rsidP="00182824">
      <w:pPr>
        <w:spacing w:after="0" w:line="240" w:lineRule="auto"/>
        <w:rPr>
          <w:rFonts w:ascii="Times New Roman" w:hAnsi="Times New Roman" w:cs="Times New Roman"/>
          <w:b/>
        </w:rPr>
      </w:pPr>
    </w:p>
    <w:p w14:paraId="4C36DAC3" w14:textId="54A90E49" w:rsidR="00182824" w:rsidRPr="009D7184" w:rsidRDefault="00BD2499" w:rsidP="00182824">
      <w:pPr>
        <w:spacing w:after="0" w:line="240" w:lineRule="auto"/>
        <w:rPr>
          <w:rFonts w:ascii="Times New Roman" w:eastAsia="Times New Roman" w:hAnsi="Times New Roman" w:cs="Times New Roman"/>
          <w:b/>
          <w:szCs w:val="24"/>
          <w:lang w:eastAsia="el-GR"/>
        </w:rPr>
      </w:pPr>
      <w:r w:rsidRPr="009D7184">
        <w:rPr>
          <w:rFonts w:ascii="Times New Roman" w:hAnsi="Times New Roman" w:cs="Times New Roman"/>
          <w:b/>
        </w:rPr>
        <w:t>08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30-09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 xml:space="preserve">00 </w:t>
      </w:r>
      <w:r w:rsidRPr="009D7184">
        <w:rPr>
          <w:rFonts w:ascii="Times New Roman" w:hAnsi="Times New Roman" w:cs="Times New Roman"/>
          <w:b/>
        </w:rPr>
        <w:tab/>
      </w:r>
      <w:r w:rsidR="00182824" w:rsidRPr="009D7184">
        <w:rPr>
          <w:rFonts w:ascii="Times New Roman" w:eastAsia="Times New Roman" w:hAnsi="Times New Roman" w:cs="Times New Roman"/>
          <w:b/>
          <w:szCs w:val="24"/>
          <w:lang w:eastAsia="el-GR"/>
        </w:rPr>
        <w:t>Προσέλευση – Εγγραφές</w:t>
      </w:r>
    </w:p>
    <w:p w14:paraId="6F73394A" w14:textId="77777777" w:rsidR="00182824" w:rsidRPr="009D7184" w:rsidRDefault="00182824" w:rsidP="00182824">
      <w:pPr>
        <w:spacing w:after="0" w:line="240" w:lineRule="auto"/>
        <w:rPr>
          <w:rFonts w:ascii="Times New Roman" w:eastAsia="Times New Roman" w:hAnsi="Times New Roman" w:cs="Times New Roman"/>
          <w:b/>
          <w:szCs w:val="24"/>
          <w:lang w:eastAsia="el-GR"/>
        </w:rPr>
      </w:pPr>
    </w:p>
    <w:p w14:paraId="3269AC8B" w14:textId="77777777" w:rsidR="00182824" w:rsidRDefault="00182824" w:rsidP="00182824">
      <w:pPr>
        <w:spacing w:after="0" w:line="240" w:lineRule="auto"/>
        <w:rPr>
          <w:rFonts w:ascii="Times New Roman" w:eastAsia="Times New Roman" w:hAnsi="Times New Roman" w:cs="Times New Roman"/>
          <w:b/>
          <w:szCs w:val="24"/>
          <w:lang w:eastAsia="el-GR"/>
        </w:rPr>
      </w:pPr>
    </w:p>
    <w:p w14:paraId="1B0D1043" w14:textId="3DF0B6EB" w:rsidR="00182824" w:rsidRPr="009D7184" w:rsidRDefault="00BD2499" w:rsidP="00182824">
      <w:pPr>
        <w:shd w:val="clear" w:color="auto" w:fill="BFBFBF"/>
        <w:spacing w:after="0" w:line="240" w:lineRule="auto"/>
        <w:rPr>
          <w:rFonts w:ascii="Times New Roman" w:eastAsia="Times New Roman" w:hAnsi="Times New Roman" w:cs="Times New Roman"/>
          <w:b/>
          <w:i/>
          <w:szCs w:val="24"/>
          <w:lang w:eastAsia="el-GR"/>
        </w:rPr>
      </w:pPr>
      <w:r w:rsidRPr="009D7184">
        <w:rPr>
          <w:rFonts w:ascii="Times New Roman" w:hAnsi="Times New Roman" w:cs="Times New Roman"/>
          <w:b/>
        </w:rPr>
        <w:t>09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00-11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05</w:t>
      </w:r>
      <w:r w:rsidR="00C36965" w:rsidRPr="009D7184">
        <w:rPr>
          <w:rFonts w:ascii="Times New Roman" w:eastAsia="Times New Roman" w:hAnsi="Times New Roman" w:cs="Times New Roman"/>
          <w:b/>
          <w:szCs w:val="24"/>
          <w:lang w:eastAsia="el-GR"/>
        </w:rPr>
        <w:tab/>
      </w:r>
      <w:r w:rsidR="00182824" w:rsidRPr="009D7184">
        <w:rPr>
          <w:rFonts w:ascii="Times New Roman" w:eastAsia="Times New Roman" w:hAnsi="Times New Roman" w:cs="Times New Roman"/>
          <w:b/>
          <w:i/>
          <w:szCs w:val="24"/>
          <w:lang w:eastAsia="el-GR"/>
        </w:rPr>
        <w:t>ΧΑΙΡΕΤΙΣΜΟΙ/ ΣΚΟΠΟΣ ΗΜΕΡΙΔΑΣ/  ΕΙΣΑΓΩΓΙΚΕΣ ΟΜΙΛΙΕΣ</w:t>
      </w:r>
    </w:p>
    <w:p w14:paraId="5F35A3EB" w14:textId="77777777" w:rsidR="00182824" w:rsidRPr="009D7184" w:rsidRDefault="00C36965" w:rsidP="00182824">
      <w:pPr>
        <w:shd w:val="clear" w:color="auto" w:fill="BFBFBF"/>
        <w:spacing w:after="0" w:line="240" w:lineRule="auto"/>
        <w:rPr>
          <w:rFonts w:ascii="Times New Roman" w:eastAsia="Times New Roman" w:hAnsi="Times New Roman" w:cs="Times New Roman"/>
          <w:szCs w:val="24"/>
          <w:lang w:eastAsia="el-GR"/>
        </w:rPr>
      </w:pPr>
      <w:r w:rsidRPr="009D7184">
        <w:rPr>
          <w:rFonts w:ascii="Times New Roman" w:hAnsi="Times New Roman" w:cs="Times New Roman"/>
          <w:sz w:val="20"/>
        </w:rPr>
        <w:tab/>
      </w:r>
      <w:r w:rsidRPr="009D7184">
        <w:rPr>
          <w:rFonts w:ascii="Times New Roman" w:hAnsi="Times New Roman" w:cs="Times New Roman"/>
          <w:sz w:val="20"/>
        </w:rPr>
        <w:tab/>
        <w:t>Προεδρείο: Αντώνιος Κουνάδης, Χαράλαμπος Τσουτρέλης</w:t>
      </w:r>
      <w:r w:rsidR="00182824" w:rsidRPr="009D7184">
        <w:rPr>
          <w:rFonts w:ascii="Times New Roman" w:eastAsia="Times New Roman" w:hAnsi="Times New Roman" w:cs="Times New Roman"/>
          <w:b/>
          <w:szCs w:val="24"/>
          <w:lang w:eastAsia="el-GR"/>
        </w:rPr>
        <w:tab/>
      </w:r>
      <w:r w:rsidR="00182824" w:rsidRPr="009D7184">
        <w:rPr>
          <w:rFonts w:ascii="Times New Roman" w:eastAsia="Times New Roman" w:hAnsi="Times New Roman" w:cs="Times New Roman"/>
          <w:b/>
          <w:szCs w:val="24"/>
          <w:lang w:eastAsia="el-GR"/>
        </w:rPr>
        <w:tab/>
      </w:r>
    </w:p>
    <w:p w14:paraId="27DE5673" w14:textId="77777777" w:rsidR="00182824" w:rsidRPr="009D7184" w:rsidRDefault="00182824" w:rsidP="00182824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el-GR"/>
        </w:rPr>
      </w:pPr>
    </w:p>
    <w:p w14:paraId="17A738B8" w14:textId="11A74370" w:rsidR="00182824" w:rsidRPr="009D7184" w:rsidRDefault="00BD2499" w:rsidP="00182824">
      <w:pPr>
        <w:spacing w:after="0" w:line="240" w:lineRule="auto"/>
        <w:ind w:left="1418" w:hanging="1440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  <w:r w:rsidRPr="009D7184">
        <w:rPr>
          <w:rFonts w:ascii="Times New Roman" w:hAnsi="Times New Roman" w:cs="Times New Roman"/>
          <w:b/>
        </w:rPr>
        <w:t>09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00-09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05</w:t>
      </w:r>
      <w:r w:rsidR="00182824" w:rsidRPr="009D7184">
        <w:rPr>
          <w:rFonts w:ascii="Times New Roman" w:eastAsia="Times New Roman" w:hAnsi="Times New Roman" w:cs="Times New Roman"/>
          <w:b/>
          <w:szCs w:val="24"/>
          <w:lang w:eastAsia="el-GR"/>
        </w:rPr>
        <w:tab/>
      </w:r>
      <w:r w:rsidR="00182824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Λουκάς Γ. Χριστοφόρου, </w:t>
      </w:r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>Πρόεδρος της Ακαδημίας Αθηνών</w:t>
      </w:r>
    </w:p>
    <w:p w14:paraId="0537B481" w14:textId="77777777" w:rsidR="00182824" w:rsidRDefault="00182824" w:rsidP="00182824">
      <w:pPr>
        <w:spacing w:after="0" w:line="240" w:lineRule="auto"/>
        <w:ind w:left="1418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  <w:r w:rsidRPr="009D7184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Χαιρετισμός</w:t>
      </w:r>
    </w:p>
    <w:p w14:paraId="45145B2E" w14:textId="77777777" w:rsidR="00A016CB" w:rsidRPr="009D7184" w:rsidRDefault="00A016CB" w:rsidP="00182824">
      <w:pPr>
        <w:spacing w:after="0" w:line="240" w:lineRule="auto"/>
        <w:ind w:left="1418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</w:p>
    <w:p w14:paraId="38FAD4E5" w14:textId="2A87414D" w:rsidR="00182824" w:rsidRPr="009D7184" w:rsidRDefault="00BD2499" w:rsidP="00BD2499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  <w:r w:rsidRPr="009D7184">
        <w:rPr>
          <w:rFonts w:ascii="Times New Roman" w:hAnsi="Times New Roman" w:cs="Times New Roman"/>
          <w:b/>
        </w:rPr>
        <w:t>09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05-09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15</w:t>
      </w:r>
      <w:r w:rsidRPr="009D7184">
        <w:rPr>
          <w:rFonts w:ascii="Times New Roman" w:hAnsi="Times New Roman" w:cs="Times New Roman"/>
          <w:b/>
        </w:rPr>
        <w:tab/>
      </w:r>
      <w:r w:rsidR="00C81CE4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Κωνσταντίνος Σκρέκας</w:t>
      </w:r>
      <w:r w:rsidR="00182824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, </w:t>
      </w:r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Υπουργός </w:t>
      </w:r>
      <w:r w:rsidR="00827955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Περιβάλλοντος και </w:t>
      </w:r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Ενέργειας </w:t>
      </w:r>
    </w:p>
    <w:p w14:paraId="09C61F39" w14:textId="77777777" w:rsidR="00182824" w:rsidRPr="009D7184" w:rsidRDefault="00182824" w:rsidP="00182824">
      <w:pPr>
        <w:spacing w:after="0" w:line="240" w:lineRule="auto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  <w:r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ab/>
      </w:r>
      <w:r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ab/>
      </w:r>
      <w:r w:rsidRPr="009D7184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Χαιρετισμός</w:t>
      </w:r>
    </w:p>
    <w:p w14:paraId="10A892DE" w14:textId="77777777" w:rsidR="00182824" w:rsidRPr="009D7184" w:rsidRDefault="00182824" w:rsidP="00182824">
      <w:pPr>
        <w:spacing w:after="0" w:line="240" w:lineRule="auto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</w:p>
    <w:p w14:paraId="2E171B3A" w14:textId="022C0CA0" w:rsidR="00182824" w:rsidRPr="009D7184" w:rsidRDefault="00BD2499" w:rsidP="0018282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  <w:r w:rsidRPr="009D7184">
        <w:rPr>
          <w:rFonts w:ascii="Times New Roman" w:hAnsi="Times New Roman" w:cs="Times New Roman"/>
          <w:b/>
        </w:rPr>
        <w:t>09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15-09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20</w:t>
      </w:r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ab/>
      </w:r>
      <w:r w:rsidR="00182824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Λουκάς Γ. Χριστοφόρου,</w:t>
      </w:r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 Πρόεδρος της Ακαδημίας Αθηνών</w:t>
      </w:r>
    </w:p>
    <w:p w14:paraId="477C4BF9" w14:textId="77777777" w:rsidR="00182824" w:rsidRPr="009D7184" w:rsidRDefault="00182824" w:rsidP="00182824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  <w:r w:rsidRPr="009D7184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Σκοπός Ημερίδας</w:t>
      </w:r>
    </w:p>
    <w:p w14:paraId="067B6960" w14:textId="77777777" w:rsidR="00182824" w:rsidRPr="009D7184" w:rsidRDefault="00182824" w:rsidP="0018282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</w:p>
    <w:p w14:paraId="520A8155" w14:textId="77777777" w:rsidR="00542969" w:rsidRPr="009D7184" w:rsidRDefault="00BD2499" w:rsidP="00542969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  <w:r w:rsidRPr="009D7184">
        <w:rPr>
          <w:rFonts w:ascii="Times New Roman" w:hAnsi="Times New Roman" w:cs="Times New Roman"/>
          <w:b/>
        </w:rPr>
        <w:t>09</w:t>
      </w:r>
      <w:r w:rsidR="00542969">
        <w:rPr>
          <w:rFonts w:ascii="Times New Roman" w:hAnsi="Times New Roman" w:cs="Times New Roman"/>
          <w:b/>
        </w:rPr>
        <w:t>.</w:t>
      </w:r>
      <w:r w:rsidRPr="00A016CB">
        <w:rPr>
          <w:rFonts w:ascii="Times New Roman" w:hAnsi="Times New Roman" w:cs="Times New Roman"/>
          <w:b/>
        </w:rPr>
        <w:t>20</w:t>
      </w:r>
      <w:r w:rsidRPr="009D7184">
        <w:rPr>
          <w:rFonts w:ascii="Times New Roman" w:hAnsi="Times New Roman" w:cs="Times New Roman"/>
          <w:b/>
        </w:rPr>
        <w:t>-09</w:t>
      </w:r>
      <w:r w:rsidR="00542969">
        <w:rPr>
          <w:rFonts w:ascii="Times New Roman" w:hAnsi="Times New Roman" w:cs="Times New Roman"/>
          <w:b/>
        </w:rPr>
        <w:t>.</w:t>
      </w:r>
      <w:r w:rsidRPr="00A016CB">
        <w:rPr>
          <w:rFonts w:ascii="Times New Roman" w:hAnsi="Times New Roman" w:cs="Times New Roman"/>
          <w:b/>
        </w:rPr>
        <w:t>5</w:t>
      </w:r>
      <w:r w:rsidRPr="009D7184">
        <w:rPr>
          <w:rFonts w:ascii="Times New Roman" w:hAnsi="Times New Roman" w:cs="Times New Roman"/>
          <w:b/>
        </w:rPr>
        <w:t>5</w:t>
      </w:r>
      <w:r w:rsidRPr="009D7184">
        <w:rPr>
          <w:rFonts w:ascii="Times New Roman" w:hAnsi="Times New Roman" w:cs="Times New Roman"/>
          <w:b/>
        </w:rPr>
        <w:tab/>
      </w:r>
      <w:r w:rsidR="00542969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Χρήστος Ζερεφός, </w:t>
      </w:r>
      <w:r w:rsidR="00542969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Γενικός Γραμματέας της </w:t>
      </w:r>
      <w:r w:rsidR="00542969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>Ακαδημία</w:t>
      </w:r>
      <w:r w:rsidR="00542969">
        <w:rPr>
          <w:rFonts w:ascii="Times New Roman" w:eastAsia="Times New Roman" w:hAnsi="Times New Roman" w:cs="Times New Roman"/>
          <w:sz w:val="20"/>
          <w:szCs w:val="20"/>
          <w:lang w:eastAsia="el-GR"/>
        </w:rPr>
        <w:t>ς</w:t>
      </w:r>
      <w:r w:rsidR="00542969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 Αθηνών</w:t>
      </w:r>
    </w:p>
    <w:p w14:paraId="781075F6" w14:textId="77777777" w:rsidR="00542969" w:rsidRPr="009D7184" w:rsidRDefault="00542969" w:rsidP="00542969">
      <w:pPr>
        <w:spacing w:after="0" w:line="240" w:lineRule="auto"/>
        <w:ind w:left="1418" w:firstLine="22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  <w:r w:rsidRPr="009D7184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Ενεργειακή στρατηγική στα πλαίσια της ανάγκης για προστασία του περιβάλλοντος και της κλιματικής αλλαγής: Θέμα επιβίωσης και όχι επιλογής</w:t>
      </w:r>
    </w:p>
    <w:p w14:paraId="33C4D2A4" w14:textId="1AB6A911" w:rsidR="00542969" w:rsidRDefault="00542969" w:rsidP="00182824">
      <w:pPr>
        <w:spacing w:after="0" w:line="240" w:lineRule="auto"/>
        <w:ind w:left="1440" w:hanging="1440"/>
        <w:rPr>
          <w:rFonts w:ascii="Times New Roman" w:hAnsi="Times New Roman" w:cs="Times New Roman"/>
          <w:b/>
        </w:rPr>
      </w:pPr>
    </w:p>
    <w:p w14:paraId="21FB5EAF" w14:textId="77777777" w:rsidR="0057795C" w:rsidRPr="009D7184" w:rsidRDefault="00542969" w:rsidP="0057795C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  <w:r w:rsidRPr="009D7184">
        <w:rPr>
          <w:rFonts w:ascii="Times New Roman" w:hAnsi="Times New Roman" w:cs="Times New Roman"/>
          <w:b/>
        </w:rPr>
        <w:t>09</w:t>
      </w:r>
      <w:r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55-</w:t>
      </w:r>
      <w:r w:rsidRPr="00A016CB">
        <w:rPr>
          <w:rFonts w:ascii="Times New Roman" w:hAnsi="Times New Roman" w:cs="Times New Roman"/>
          <w:b/>
        </w:rPr>
        <w:t>10</w:t>
      </w:r>
      <w:r>
        <w:rPr>
          <w:rFonts w:ascii="Times New Roman" w:hAnsi="Times New Roman" w:cs="Times New Roman"/>
          <w:b/>
        </w:rPr>
        <w:t>.</w:t>
      </w:r>
      <w:r w:rsidRPr="00A016CB">
        <w:rPr>
          <w:rFonts w:ascii="Times New Roman" w:hAnsi="Times New Roman" w:cs="Times New Roman"/>
          <w:b/>
        </w:rPr>
        <w:t>30</w:t>
      </w:r>
      <w:r>
        <w:rPr>
          <w:rFonts w:ascii="Times New Roman" w:hAnsi="Times New Roman" w:cs="Times New Roman"/>
          <w:b/>
        </w:rPr>
        <w:tab/>
      </w:r>
      <w:r w:rsidR="0057795C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Ιωάννης Μανιάτης</w:t>
      </w:r>
      <w:r w:rsidR="0057795C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,</w:t>
      </w:r>
      <w:r w:rsidR="0057795C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 </w:t>
      </w:r>
      <w:r w:rsidR="0057795C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>Καθηγητής</w:t>
      </w:r>
      <w:r w:rsidR="0057795C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 Πανεπιστημίου Πειραιώς</w:t>
      </w:r>
    </w:p>
    <w:p w14:paraId="436C2123" w14:textId="77777777" w:rsidR="0057795C" w:rsidRDefault="0057795C" w:rsidP="0057795C">
      <w:pPr>
        <w:spacing w:after="0" w:line="240" w:lineRule="auto"/>
        <w:ind w:left="1418"/>
        <w:rPr>
          <w:rFonts w:ascii="Times New Roman" w:eastAsia="Calibri" w:hAnsi="Times New Roman" w:cs="Times New Roman"/>
          <w:i/>
          <w:sz w:val="20"/>
          <w:szCs w:val="28"/>
          <w:u w:val="single"/>
        </w:rPr>
      </w:pPr>
      <w:r>
        <w:rPr>
          <w:rFonts w:ascii="Times New Roman" w:eastAsia="Calibri" w:hAnsi="Times New Roman" w:cs="Times New Roman"/>
          <w:i/>
          <w:sz w:val="20"/>
          <w:szCs w:val="28"/>
          <w:u w:val="single"/>
        </w:rPr>
        <w:t>Εθνική Ενεργειακή Στρατηγική, Γεωστρατηγική, Αυτονομία, Ανάπτυξη</w:t>
      </w:r>
    </w:p>
    <w:p w14:paraId="6D760005" w14:textId="77777777" w:rsidR="00114433" w:rsidRDefault="00114433" w:rsidP="00114433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el-GR"/>
        </w:rPr>
      </w:pPr>
    </w:p>
    <w:p w14:paraId="26F8A528" w14:textId="26401315" w:rsidR="0057795C" w:rsidRPr="009D7184" w:rsidRDefault="009D7184" w:rsidP="0057795C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  <w:r w:rsidRPr="009D7184">
        <w:rPr>
          <w:rFonts w:ascii="Times New Roman" w:hAnsi="Times New Roman" w:cs="Times New Roman"/>
          <w:b/>
        </w:rPr>
        <w:t>10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30</w:t>
      </w:r>
      <w:r w:rsidR="00BD2499" w:rsidRPr="009D7184">
        <w:rPr>
          <w:rFonts w:ascii="Times New Roman" w:hAnsi="Times New Roman" w:cs="Times New Roman"/>
          <w:b/>
        </w:rPr>
        <w:t>-1</w:t>
      </w:r>
      <w:r w:rsidRPr="009D7184">
        <w:rPr>
          <w:rFonts w:ascii="Times New Roman" w:hAnsi="Times New Roman" w:cs="Times New Roman"/>
          <w:b/>
        </w:rPr>
        <w:t>1</w:t>
      </w:r>
      <w:r w:rsidR="00542969">
        <w:rPr>
          <w:rFonts w:ascii="Times New Roman" w:hAnsi="Times New Roman" w:cs="Times New Roman"/>
          <w:b/>
        </w:rPr>
        <w:t>.</w:t>
      </w:r>
      <w:r w:rsidR="00BD2499" w:rsidRPr="009D7184">
        <w:rPr>
          <w:rFonts w:ascii="Times New Roman" w:hAnsi="Times New Roman" w:cs="Times New Roman"/>
          <w:b/>
        </w:rPr>
        <w:t>0</w:t>
      </w:r>
      <w:r w:rsidRPr="009D7184">
        <w:rPr>
          <w:rFonts w:ascii="Times New Roman" w:hAnsi="Times New Roman" w:cs="Times New Roman"/>
          <w:b/>
        </w:rPr>
        <w:t>5</w:t>
      </w:r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ab/>
      </w:r>
      <w:bookmarkStart w:id="0" w:name="_GoBack"/>
      <w:bookmarkEnd w:id="0"/>
      <w:r w:rsidR="0057795C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Ραφαήλ Μωυσής</w:t>
      </w:r>
      <w:r w:rsidR="0057795C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, </w:t>
      </w:r>
      <w:r w:rsidR="0057795C">
        <w:rPr>
          <w:rFonts w:ascii="Times New Roman" w:eastAsia="Times New Roman" w:hAnsi="Times New Roman" w:cs="Times New Roman"/>
          <w:sz w:val="20"/>
          <w:szCs w:val="20"/>
          <w:lang w:eastAsia="el-GR"/>
        </w:rPr>
        <w:t>Επίτιμος Πρόεδρος ΙΟΒΕ</w:t>
      </w:r>
    </w:p>
    <w:p w14:paraId="2BE4BD62" w14:textId="77777777" w:rsidR="0057795C" w:rsidRPr="009D7184" w:rsidRDefault="0057795C" w:rsidP="0057795C">
      <w:pPr>
        <w:spacing w:after="0" w:line="240" w:lineRule="auto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  <w:r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ab/>
      </w:r>
      <w:r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ab/>
      </w:r>
      <w:r w:rsidRPr="009D7184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Ε</w:t>
      </w:r>
      <w:r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ισαγωγή στα θέματα της Ημερίδας</w:t>
      </w:r>
    </w:p>
    <w:p w14:paraId="6B0481E9" w14:textId="77777777" w:rsidR="0057795C" w:rsidRPr="009D7184" w:rsidRDefault="0057795C" w:rsidP="00114433">
      <w:pPr>
        <w:spacing w:after="0" w:line="240" w:lineRule="auto"/>
        <w:ind w:left="1418"/>
        <w:rPr>
          <w:rFonts w:ascii="Times New Roman" w:eastAsia="Times New Roman" w:hAnsi="Times New Roman" w:cs="Times New Roman"/>
          <w:i/>
          <w:sz w:val="14"/>
          <w:szCs w:val="20"/>
          <w:u w:val="single"/>
          <w:lang w:eastAsia="el-GR"/>
        </w:rPr>
      </w:pPr>
    </w:p>
    <w:p w14:paraId="2E05AB43" w14:textId="2381B1E4" w:rsidR="00182824" w:rsidRDefault="00182824" w:rsidP="00114433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szCs w:val="24"/>
          <w:lang w:eastAsia="el-GR"/>
        </w:rPr>
      </w:pPr>
    </w:p>
    <w:p w14:paraId="2A87F804" w14:textId="77777777" w:rsidR="009D7184" w:rsidRPr="00B23DB5" w:rsidRDefault="009D7184" w:rsidP="00182824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el-GR"/>
        </w:rPr>
      </w:pPr>
    </w:p>
    <w:p w14:paraId="3D4280A7" w14:textId="77777777" w:rsidR="00A950C6" w:rsidRPr="00B23DB5" w:rsidRDefault="00A950C6" w:rsidP="00182824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el-GR"/>
        </w:rPr>
      </w:pPr>
    </w:p>
    <w:p w14:paraId="3B4E6048" w14:textId="77777777" w:rsidR="00182824" w:rsidRPr="009D7184" w:rsidRDefault="00182824" w:rsidP="00182824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el-GR"/>
        </w:rPr>
      </w:pPr>
    </w:p>
    <w:p w14:paraId="48D08D49" w14:textId="06E58D1E" w:rsidR="00182824" w:rsidRPr="009D7184" w:rsidRDefault="009D7184" w:rsidP="00182824">
      <w:pPr>
        <w:shd w:val="clear" w:color="auto" w:fill="BFBFBF"/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sz w:val="20"/>
          <w:szCs w:val="24"/>
          <w:lang w:eastAsia="el-GR"/>
        </w:rPr>
      </w:pPr>
      <w:r w:rsidRPr="00A016CB">
        <w:rPr>
          <w:rFonts w:ascii="Times New Roman" w:hAnsi="Times New Roman" w:cs="Times New Roman"/>
          <w:b/>
        </w:rPr>
        <w:t>11</w:t>
      </w:r>
      <w:r w:rsidR="00542969">
        <w:rPr>
          <w:rFonts w:ascii="Times New Roman" w:hAnsi="Times New Roman" w:cs="Times New Roman"/>
          <w:b/>
        </w:rPr>
        <w:t>.</w:t>
      </w:r>
      <w:r w:rsidRPr="00A016CB">
        <w:rPr>
          <w:rFonts w:ascii="Times New Roman" w:hAnsi="Times New Roman" w:cs="Times New Roman"/>
          <w:b/>
        </w:rPr>
        <w:t>0</w:t>
      </w:r>
      <w:r w:rsidRPr="009D7184">
        <w:rPr>
          <w:rFonts w:ascii="Times New Roman" w:hAnsi="Times New Roman" w:cs="Times New Roman"/>
          <w:b/>
        </w:rPr>
        <w:t>5-</w:t>
      </w:r>
      <w:r w:rsidRPr="00A016CB">
        <w:rPr>
          <w:rFonts w:ascii="Times New Roman" w:hAnsi="Times New Roman" w:cs="Times New Roman"/>
          <w:b/>
        </w:rPr>
        <w:t>13</w:t>
      </w:r>
      <w:r w:rsidR="00542969">
        <w:rPr>
          <w:rFonts w:ascii="Times New Roman" w:hAnsi="Times New Roman" w:cs="Times New Roman"/>
          <w:b/>
        </w:rPr>
        <w:t>.</w:t>
      </w:r>
      <w:r w:rsidRPr="00A016CB">
        <w:rPr>
          <w:rFonts w:ascii="Times New Roman" w:hAnsi="Times New Roman" w:cs="Times New Roman"/>
          <w:b/>
        </w:rPr>
        <w:t>0</w:t>
      </w:r>
      <w:r w:rsidR="00B267AD" w:rsidRPr="007A50B6">
        <w:rPr>
          <w:rFonts w:ascii="Times New Roman" w:hAnsi="Times New Roman" w:cs="Times New Roman"/>
          <w:b/>
        </w:rPr>
        <w:t>5</w:t>
      </w:r>
      <w:r w:rsidR="00C36965" w:rsidRPr="009D7184">
        <w:rPr>
          <w:rFonts w:ascii="Times New Roman" w:eastAsia="Times New Roman" w:hAnsi="Times New Roman" w:cs="Times New Roman"/>
          <w:b/>
          <w:szCs w:val="24"/>
          <w:lang w:eastAsia="el-GR"/>
        </w:rPr>
        <w:tab/>
      </w:r>
      <w:r w:rsidR="00182824" w:rsidRPr="009D7184">
        <w:rPr>
          <w:rFonts w:ascii="Times New Roman" w:eastAsia="Times New Roman" w:hAnsi="Times New Roman" w:cs="Times New Roman"/>
          <w:b/>
          <w:i/>
          <w:szCs w:val="24"/>
          <w:lang w:eastAsia="el-GR"/>
        </w:rPr>
        <w:t>ΔΥΝΑΤΕΣ ΕΝΕΡΓΕΙΑΚΕΣ ΠΗΓΕΣ</w:t>
      </w:r>
    </w:p>
    <w:p w14:paraId="03C90F47" w14:textId="77777777" w:rsidR="00182824" w:rsidRPr="009D7184" w:rsidRDefault="00C36965" w:rsidP="00182824">
      <w:pPr>
        <w:shd w:val="clear" w:color="auto" w:fill="BFBFBF"/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4"/>
          <w:lang w:eastAsia="el-GR"/>
        </w:rPr>
      </w:pPr>
      <w:r w:rsidRPr="009D7184">
        <w:rPr>
          <w:rFonts w:ascii="Times New Roman" w:eastAsia="Times New Roman" w:hAnsi="Times New Roman" w:cs="Times New Roman"/>
          <w:szCs w:val="24"/>
          <w:lang w:eastAsia="el-GR"/>
        </w:rPr>
        <w:tab/>
      </w:r>
      <w:r w:rsidRPr="009D7184">
        <w:rPr>
          <w:rFonts w:ascii="Times New Roman" w:eastAsia="Times New Roman" w:hAnsi="Times New Roman" w:cs="Times New Roman"/>
          <w:szCs w:val="24"/>
          <w:lang w:eastAsia="el-GR"/>
        </w:rPr>
        <w:tab/>
      </w:r>
      <w:r w:rsidRPr="009D7184">
        <w:rPr>
          <w:rFonts w:ascii="Times New Roman" w:hAnsi="Times New Roman" w:cs="Times New Roman"/>
          <w:sz w:val="20"/>
        </w:rPr>
        <w:t>Προεδρείο: Γεώργιος Κουτζούκος, Ιωάννης Αγαπητίδης</w:t>
      </w:r>
    </w:p>
    <w:p w14:paraId="535BBD88" w14:textId="77777777" w:rsidR="00182824" w:rsidRPr="009D7184" w:rsidRDefault="00182824" w:rsidP="00182824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el-GR"/>
        </w:rPr>
      </w:pPr>
    </w:p>
    <w:p w14:paraId="0182E0BA" w14:textId="2D564916" w:rsidR="00182824" w:rsidRPr="009D7184" w:rsidRDefault="009D7184" w:rsidP="00182824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  <w:r w:rsidRPr="009D7184">
        <w:rPr>
          <w:rFonts w:ascii="Times New Roman" w:hAnsi="Times New Roman" w:cs="Times New Roman"/>
          <w:b/>
        </w:rPr>
        <w:t>11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05-11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25</w:t>
      </w:r>
      <w:r w:rsidR="00182824" w:rsidRPr="009D7184">
        <w:rPr>
          <w:rFonts w:ascii="Times New Roman" w:eastAsia="Times New Roman" w:hAnsi="Times New Roman" w:cs="Times New Roman"/>
          <w:b/>
          <w:szCs w:val="24"/>
          <w:lang w:eastAsia="el-GR"/>
        </w:rPr>
        <w:tab/>
      </w:r>
      <w:r w:rsidR="00182824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Κωνσταντίνος Μαθιουδάκης, </w:t>
      </w:r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>Καθηγητής Εθνικού Μετσόβιου Πολυτεχνείου</w:t>
      </w:r>
    </w:p>
    <w:p w14:paraId="14F3FCA4" w14:textId="77777777" w:rsidR="00182824" w:rsidRPr="009D7184" w:rsidRDefault="00182824" w:rsidP="00182824">
      <w:pPr>
        <w:spacing w:after="0" w:line="240" w:lineRule="auto"/>
        <w:ind w:left="1440" w:hanging="22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  <w:r w:rsidRPr="009D7184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Εξοικονόμηση ενέργειας, μια ανεξάντλητη «ενεργειακή πηγή»</w:t>
      </w:r>
    </w:p>
    <w:p w14:paraId="6F2FD47A" w14:textId="77777777" w:rsidR="00182824" w:rsidRPr="009D7184" w:rsidRDefault="00182824" w:rsidP="00182824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szCs w:val="24"/>
          <w:lang w:eastAsia="el-GR"/>
        </w:rPr>
      </w:pPr>
    </w:p>
    <w:p w14:paraId="18F73ACE" w14:textId="3C200EBD" w:rsidR="00182824" w:rsidRPr="009D7184" w:rsidRDefault="009D7184" w:rsidP="00182824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  <w:r w:rsidRPr="009D7184">
        <w:rPr>
          <w:rFonts w:ascii="Times New Roman" w:hAnsi="Times New Roman" w:cs="Times New Roman"/>
          <w:b/>
        </w:rPr>
        <w:t>11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25-11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45</w:t>
      </w:r>
      <w:r w:rsidR="00182824" w:rsidRPr="009D7184">
        <w:rPr>
          <w:rFonts w:ascii="Times New Roman" w:eastAsia="Times New Roman" w:hAnsi="Times New Roman" w:cs="Times New Roman"/>
          <w:b/>
          <w:szCs w:val="24"/>
          <w:lang w:eastAsia="el-GR"/>
        </w:rPr>
        <w:tab/>
      </w:r>
      <w:r w:rsidR="00182824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Σπ</w:t>
      </w:r>
      <w:r w:rsidR="00D8190B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υρίδων</w:t>
      </w:r>
      <w:r w:rsidR="00182824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 Οικονόμου, </w:t>
      </w:r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Πρόεδρος </w:t>
      </w:r>
      <w:r w:rsidR="00D8190B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Δ.Σ. </w:t>
      </w:r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>ΚΑΠΕ</w:t>
      </w:r>
    </w:p>
    <w:p w14:paraId="5F97B10C" w14:textId="77777777" w:rsidR="00182824" w:rsidRPr="009D7184" w:rsidRDefault="00182824" w:rsidP="00182824">
      <w:pPr>
        <w:spacing w:after="0" w:line="240" w:lineRule="auto"/>
        <w:ind w:left="1440"/>
        <w:rPr>
          <w:rFonts w:ascii="Times New Roman" w:eastAsia="Times New Roman" w:hAnsi="Times New Roman" w:cs="Times New Roman"/>
          <w:szCs w:val="24"/>
          <w:lang w:eastAsia="el-GR"/>
        </w:rPr>
      </w:pPr>
      <w:r w:rsidRPr="009D7184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Παρούσα κατάσταση και προοπτικές για την παραγωγή και χρήση ΑΠΕ και βιοκαυσίμων στην Ελλάδα</w:t>
      </w:r>
    </w:p>
    <w:p w14:paraId="59700CBF" w14:textId="77777777" w:rsidR="00182824" w:rsidRPr="009D7184" w:rsidRDefault="00182824" w:rsidP="00182824">
      <w:pPr>
        <w:spacing w:after="0" w:line="240" w:lineRule="auto"/>
        <w:ind w:left="1440" w:hanging="22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</w:p>
    <w:p w14:paraId="3AA5F11A" w14:textId="513C9EBC" w:rsidR="00182824" w:rsidRPr="009D7184" w:rsidRDefault="009D7184" w:rsidP="00182824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  <w:r w:rsidRPr="009D7184">
        <w:rPr>
          <w:rFonts w:ascii="Times New Roman" w:hAnsi="Times New Roman" w:cs="Times New Roman"/>
          <w:b/>
        </w:rPr>
        <w:t>11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45-12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05</w:t>
      </w:r>
      <w:r w:rsidR="00182824" w:rsidRPr="009D7184">
        <w:rPr>
          <w:rFonts w:ascii="Times New Roman" w:eastAsia="Times New Roman" w:hAnsi="Times New Roman" w:cs="Times New Roman"/>
          <w:b/>
          <w:szCs w:val="24"/>
          <w:lang w:eastAsia="el-GR"/>
        </w:rPr>
        <w:tab/>
      </w:r>
      <w:r w:rsidR="00182824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Εμμανουήλ Κακαράς, </w:t>
      </w:r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>Καθηγητής Εθνικού Μετσόβιου Πολυτεχνείου</w:t>
      </w:r>
    </w:p>
    <w:p w14:paraId="0B1F33A3" w14:textId="77777777" w:rsidR="00182824" w:rsidRPr="00A950C6" w:rsidRDefault="00182824" w:rsidP="00182824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  <w:r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ab/>
      </w:r>
      <w:r w:rsidRPr="009D7184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«Καθαρά» καύσιμα στη μεταλιγνιτική εποχή- Η συνεισφορά των τεχνολογιών CCSU</w:t>
      </w:r>
    </w:p>
    <w:p w14:paraId="470CA8BD" w14:textId="77777777" w:rsidR="00182824" w:rsidRPr="007A50B6" w:rsidRDefault="00182824" w:rsidP="00182824">
      <w:pPr>
        <w:spacing w:after="0" w:line="240" w:lineRule="auto"/>
        <w:ind w:left="1440"/>
        <w:rPr>
          <w:rFonts w:ascii="Times New Roman" w:eastAsia="Times New Roman" w:hAnsi="Times New Roman" w:cs="Times New Roman"/>
          <w:b/>
          <w:sz w:val="20"/>
          <w:szCs w:val="24"/>
          <w:lang w:eastAsia="el-GR"/>
        </w:rPr>
      </w:pPr>
    </w:p>
    <w:p w14:paraId="3F95E513" w14:textId="77777777" w:rsidR="00103496" w:rsidRDefault="00103496" w:rsidP="009D7184">
      <w:pPr>
        <w:spacing w:after="0" w:line="240" w:lineRule="auto"/>
        <w:rPr>
          <w:rFonts w:ascii="Times New Roman" w:hAnsi="Times New Roman" w:cs="Times New Roman"/>
          <w:b/>
        </w:rPr>
      </w:pPr>
    </w:p>
    <w:p w14:paraId="7481D4C1" w14:textId="77777777" w:rsidR="00103496" w:rsidRDefault="00103496" w:rsidP="009D7184">
      <w:pPr>
        <w:spacing w:after="0" w:line="240" w:lineRule="auto"/>
        <w:rPr>
          <w:rFonts w:ascii="Times New Roman" w:hAnsi="Times New Roman" w:cs="Times New Roman"/>
          <w:b/>
        </w:rPr>
      </w:pPr>
    </w:p>
    <w:p w14:paraId="4BB24129" w14:textId="330F6BFA" w:rsidR="00182824" w:rsidRPr="009D7184" w:rsidRDefault="009D7184" w:rsidP="009D7184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eastAsia="el-GR"/>
        </w:rPr>
      </w:pPr>
      <w:r w:rsidRPr="009D7184">
        <w:rPr>
          <w:rFonts w:ascii="Times New Roman" w:hAnsi="Times New Roman" w:cs="Times New Roman"/>
          <w:b/>
        </w:rPr>
        <w:t>12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05-12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25</w:t>
      </w:r>
      <w:r w:rsidRPr="009D7184">
        <w:rPr>
          <w:rFonts w:ascii="Times New Roman" w:hAnsi="Times New Roman" w:cs="Times New Roman"/>
          <w:b/>
        </w:rPr>
        <w:tab/>
      </w:r>
      <w:r w:rsidR="00182824" w:rsidRPr="009D7184">
        <w:rPr>
          <w:rFonts w:ascii="Times New Roman" w:eastAsia="Times New Roman" w:hAnsi="Times New Roman" w:cs="Times New Roman"/>
          <w:b/>
          <w:sz w:val="20"/>
          <w:szCs w:val="24"/>
          <w:lang w:eastAsia="el-GR"/>
        </w:rPr>
        <w:t xml:space="preserve">Γεώργιος Γιαννόπουλος, </w:t>
      </w:r>
      <w:r w:rsidR="00E41DC4">
        <w:rPr>
          <w:rFonts w:ascii="Times New Roman" w:eastAsia="Times New Roman" w:hAnsi="Times New Roman" w:cs="Times New Roman"/>
          <w:sz w:val="20"/>
          <w:szCs w:val="24"/>
          <w:lang w:eastAsia="el-GR"/>
        </w:rPr>
        <w:t xml:space="preserve">Ομότιμος Καθηγητής ΑΠΘ, </w:t>
      </w:r>
      <w:r w:rsidR="00182824" w:rsidRPr="009D7184">
        <w:rPr>
          <w:rFonts w:ascii="Times New Roman" w:eastAsia="Times New Roman" w:hAnsi="Times New Roman" w:cs="Times New Roman"/>
          <w:sz w:val="20"/>
          <w:szCs w:val="24"/>
          <w:lang w:eastAsia="el-GR"/>
        </w:rPr>
        <w:t xml:space="preserve">Αντεπιστέλλον Μέλος της </w:t>
      </w:r>
      <w:r w:rsidR="00E41DC4">
        <w:rPr>
          <w:rFonts w:ascii="Times New Roman" w:eastAsia="Times New Roman" w:hAnsi="Times New Roman" w:cs="Times New Roman"/>
          <w:sz w:val="20"/>
          <w:szCs w:val="24"/>
          <w:lang w:eastAsia="el-GR"/>
        </w:rPr>
        <w:tab/>
      </w:r>
      <w:r w:rsidR="00E41DC4">
        <w:rPr>
          <w:rFonts w:ascii="Times New Roman" w:eastAsia="Times New Roman" w:hAnsi="Times New Roman" w:cs="Times New Roman"/>
          <w:sz w:val="20"/>
          <w:szCs w:val="24"/>
          <w:lang w:eastAsia="el-GR"/>
        </w:rPr>
        <w:tab/>
      </w:r>
      <w:r w:rsidR="00182824" w:rsidRPr="009D7184">
        <w:rPr>
          <w:rFonts w:ascii="Times New Roman" w:eastAsia="Times New Roman" w:hAnsi="Times New Roman" w:cs="Times New Roman"/>
          <w:sz w:val="20"/>
          <w:szCs w:val="24"/>
          <w:lang w:eastAsia="el-GR"/>
        </w:rPr>
        <w:t xml:space="preserve">Ακαδημίας Αθηνών </w:t>
      </w:r>
    </w:p>
    <w:p w14:paraId="107AAE52" w14:textId="77777777" w:rsidR="00FD7851" w:rsidRPr="009D7184" w:rsidRDefault="00182824" w:rsidP="00182824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i/>
          <w:sz w:val="20"/>
          <w:szCs w:val="24"/>
          <w:u w:val="single"/>
          <w:lang w:eastAsia="el-GR"/>
        </w:rPr>
      </w:pPr>
      <w:r w:rsidRPr="009D7184">
        <w:rPr>
          <w:rFonts w:ascii="Times New Roman" w:eastAsia="Times New Roman" w:hAnsi="Times New Roman" w:cs="Times New Roman"/>
          <w:sz w:val="20"/>
          <w:szCs w:val="24"/>
          <w:lang w:eastAsia="el-GR"/>
        </w:rPr>
        <w:tab/>
      </w:r>
      <w:r w:rsidR="00A950C6" w:rsidRPr="00A950C6">
        <w:rPr>
          <w:rFonts w:ascii="Times New Roman" w:eastAsia="Times New Roman" w:hAnsi="Times New Roman" w:cs="Times New Roman"/>
          <w:i/>
          <w:sz w:val="20"/>
          <w:szCs w:val="24"/>
          <w:u w:val="single"/>
          <w:lang w:eastAsia="el-GR"/>
        </w:rPr>
        <w:t>Υ</w:t>
      </w:r>
      <w:r w:rsidR="00A950C6">
        <w:rPr>
          <w:rFonts w:ascii="Times New Roman" w:eastAsia="Times New Roman" w:hAnsi="Times New Roman" w:cs="Times New Roman"/>
          <w:i/>
          <w:sz w:val="20"/>
          <w:szCs w:val="24"/>
          <w:u w:val="single"/>
          <w:lang w:eastAsia="el-GR"/>
        </w:rPr>
        <w:t>δρογόνο και Συνθετικά Καύσιμα</w:t>
      </w:r>
      <w:r w:rsidR="00A950C6" w:rsidRPr="00A950C6">
        <w:rPr>
          <w:rFonts w:ascii="Times New Roman" w:eastAsia="Times New Roman" w:hAnsi="Times New Roman" w:cs="Times New Roman"/>
          <w:i/>
          <w:sz w:val="20"/>
          <w:szCs w:val="24"/>
          <w:u w:val="single"/>
          <w:lang w:eastAsia="el-GR"/>
        </w:rPr>
        <w:t>: Δυνατότητες και προοπτικές με βάση την εμπειρία του τομέα των Μεταφορών</w:t>
      </w:r>
    </w:p>
    <w:p w14:paraId="4D7E2CE5" w14:textId="77777777" w:rsidR="00FD7851" w:rsidRPr="009D7184" w:rsidRDefault="00FD7851" w:rsidP="00182824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i/>
          <w:sz w:val="20"/>
          <w:szCs w:val="24"/>
          <w:u w:val="single"/>
          <w:lang w:eastAsia="el-GR"/>
        </w:rPr>
      </w:pPr>
    </w:p>
    <w:p w14:paraId="7C8D345D" w14:textId="0E06FAA6" w:rsidR="00861DE3" w:rsidRPr="00DE2872" w:rsidRDefault="009D7184" w:rsidP="00DE2872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  <w:r w:rsidRPr="009D7184">
        <w:rPr>
          <w:rFonts w:ascii="Times New Roman" w:hAnsi="Times New Roman" w:cs="Times New Roman"/>
          <w:b/>
        </w:rPr>
        <w:t>12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25-12</w:t>
      </w:r>
      <w:r w:rsidR="00542969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45</w:t>
      </w:r>
      <w:r w:rsidRPr="009D7184">
        <w:rPr>
          <w:rFonts w:ascii="Times New Roman" w:hAnsi="Times New Roman" w:cs="Times New Roman"/>
          <w:b/>
        </w:rPr>
        <w:tab/>
      </w:r>
      <w:r w:rsidR="00FD7851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Αριστοτέλης </w:t>
      </w:r>
      <w:proofErr w:type="spellStart"/>
      <w:r w:rsidR="00FD7851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Χαντάβας</w:t>
      </w:r>
      <w:proofErr w:type="spellEnd"/>
      <w:r w:rsidR="00FD7851" w:rsidRPr="009D7184">
        <w:rPr>
          <w:rFonts w:ascii="Times New Roman" w:hAnsi="Times New Roman" w:cs="Times New Roman"/>
          <w:sz w:val="20"/>
          <w:szCs w:val="20"/>
        </w:rPr>
        <w:t xml:space="preserve">, </w:t>
      </w:r>
      <w:r w:rsidR="00DE2872" w:rsidRPr="00DE2872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Επικεφαλής Ευρώπης της </w:t>
      </w:r>
      <w:proofErr w:type="spellStart"/>
      <w:r w:rsidR="00DE2872" w:rsidRPr="00DE2872">
        <w:rPr>
          <w:rFonts w:ascii="Times New Roman" w:eastAsia="Times New Roman" w:hAnsi="Times New Roman" w:cs="Times New Roman"/>
          <w:sz w:val="20"/>
          <w:szCs w:val="20"/>
          <w:lang w:eastAsia="el-GR"/>
        </w:rPr>
        <w:t>Enel</w:t>
      </w:r>
      <w:proofErr w:type="spellEnd"/>
      <w:r w:rsidR="00DE2872" w:rsidRPr="00DE2872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 </w:t>
      </w:r>
      <w:proofErr w:type="spellStart"/>
      <w:r w:rsidR="00DE2872" w:rsidRPr="00DE2872">
        <w:rPr>
          <w:rFonts w:ascii="Times New Roman" w:eastAsia="Times New Roman" w:hAnsi="Times New Roman" w:cs="Times New Roman"/>
          <w:sz w:val="20"/>
          <w:szCs w:val="20"/>
          <w:lang w:eastAsia="el-GR"/>
        </w:rPr>
        <w:t>Green</w:t>
      </w:r>
      <w:proofErr w:type="spellEnd"/>
      <w:r w:rsidR="00DE2872" w:rsidRPr="00DE2872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 </w:t>
      </w:r>
      <w:proofErr w:type="spellStart"/>
      <w:r w:rsidR="00DE2872" w:rsidRPr="00DE2872">
        <w:rPr>
          <w:rFonts w:ascii="Times New Roman" w:eastAsia="Times New Roman" w:hAnsi="Times New Roman" w:cs="Times New Roman"/>
          <w:sz w:val="20"/>
          <w:szCs w:val="20"/>
          <w:lang w:eastAsia="el-GR"/>
        </w:rPr>
        <w:t>Power</w:t>
      </w:r>
      <w:proofErr w:type="spellEnd"/>
      <w:r w:rsidR="00DE2872" w:rsidRPr="00DE2872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 και</w:t>
      </w:r>
      <w:r w:rsidR="00DE2872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 Πρόεδρος της </w:t>
      </w:r>
      <w:proofErr w:type="spellStart"/>
      <w:r w:rsidR="00DE2872">
        <w:rPr>
          <w:rFonts w:ascii="Times New Roman" w:eastAsia="Times New Roman" w:hAnsi="Times New Roman" w:cs="Times New Roman"/>
          <w:sz w:val="20"/>
          <w:szCs w:val="20"/>
          <w:lang w:eastAsia="el-GR"/>
        </w:rPr>
        <w:t>SolarPower</w:t>
      </w:r>
      <w:proofErr w:type="spellEnd"/>
      <w:r w:rsidR="00DE2872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 Europe</w:t>
      </w:r>
    </w:p>
    <w:p w14:paraId="501ED88F" w14:textId="77777777" w:rsidR="00182824" w:rsidRPr="009D7184" w:rsidRDefault="00861DE3" w:rsidP="00861DE3">
      <w:pPr>
        <w:spacing w:after="0" w:line="240" w:lineRule="auto"/>
        <w:ind w:left="1440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  <w:r w:rsidRPr="009D7184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 xml:space="preserve">Η ενεργειακή αγορά και οι εξελίξεις </w:t>
      </w:r>
      <w:r w:rsidR="009D7184" w:rsidRPr="009D7184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της</w:t>
      </w:r>
    </w:p>
    <w:p w14:paraId="4A66BAB1" w14:textId="77777777" w:rsidR="009D7184" w:rsidRDefault="009D7184" w:rsidP="009D7184">
      <w:pPr>
        <w:spacing w:after="0" w:line="240" w:lineRule="auto"/>
        <w:rPr>
          <w:rFonts w:ascii="Times New Roman" w:hAnsi="Times New Roman" w:cs="Times New Roman"/>
          <w:b/>
        </w:rPr>
      </w:pPr>
    </w:p>
    <w:p w14:paraId="621502D9" w14:textId="366DE453" w:rsidR="009D7184" w:rsidRDefault="009D7184" w:rsidP="009D718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D7184">
        <w:rPr>
          <w:rFonts w:ascii="Times New Roman" w:hAnsi="Times New Roman" w:cs="Times New Roman"/>
          <w:b/>
        </w:rPr>
        <w:t>1</w:t>
      </w:r>
      <w:r w:rsidRPr="00103496">
        <w:rPr>
          <w:rFonts w:ascii="Times New Roman" w:hAnsi="Times New Roman" w:cs="Times New Roman"/>
          <w:b/>
        </w:rPr>
        <w:t>2</w:t>
      </w:r>
      <w:r w:rsidR="00542969">
        <w:rPr>
          <w:rFonts w:ascii="Times New Roman" w:hAnsi="Times New Roman" w:cs="Times New Roman"/>
          <w:b/>
        </w:rPr>
        <w:t>.</w:t>
      </w:r>
      <w:r w:rsidRPr="00103496">
        <w:rPr>
          <w:rFonts w:ascii="Times New Roman" w:hAnsi="Times New Roman" w:cs="Times New Roman"/>
          <w:b/>
        </w:rPr>
        <w:t>45</w:t>
      </w:r>
      <w:r w:rsidRPr="009D7184">
        <w:rPr>
          <w:rFonts w:ascii="Times New Roman" w:hAnsi="Times New Roman" w:cs="Times New Roman"/>
          <w:b/>
        </w:rPr>
        <w:t>-1</w:t>
      </w:r>
      <w:r w:rsidRPr="00103496">
        <w:rPr>
          <w:rFonts w:ascii="Times New Roman" w:hAnsi="Times New Roman" w:cs="Times New Roman"/>
          <w:b/>
        </w:rPr>
        <w:t>3</w:t>
      </w:r>
      <w:r w:rsidR="00542969">
        <w:rPr>
          <w:rFonts w:ascii="Times New Roman" w:hAnsi="Times New Roman" w:cs="Times New Roman"/>
          <w:b/>
        </w:rPr>
        <w:t>.</w:t>
      </w:r>
      <w:r w:rsidRPr="00103496">
        <w:rPr>
          <w:rFonts w:ascii="Times New Roman" w:hAnsi="Times New Roman" w:cs="Times New Roman"/>
          <w:b/>
        </w:rPr>
        <w:t>0</w:t>
      </w:r>
      <w:r w:rsidR="00B267AD" w:rsidRPr="00103496">
        <w:rPr>
          <w:rFonts w:ascii="Times New Roman" w:hAnsi="Times New Roman" w:cs="Times New Roman"/>
          <w:b/>
        </w:rPr>
        <w:t>5</w:t>
      </w:r>
      <w:r w:rsidRPr="009D7184">
        <w:rPr>
          <w:rFonts w:ascii="Times New Roman" w:hAnsi="Times New Roman" w:cs="Times New Roman"/>
          <w:b/>
        </w:rPr>
        <w:t xml:space="preserve">   </w:t>
      </w:r>
      <w:r w:rsidRPr="009D7184">
        <w:rPr>
          <w:rFonts w:ascii="Times New Roman" w:hAnsi="Times New Roman" w:cs="Times New Roman"/>
          <w:b/>
        </w:rPr>
        <w:tab/>
      </w:r>
      <w:r w:rsidRPr="009D7184">
        <w:rPr>
          <w:rFonts w:ascii="Times New Roman" w:hAnsi="Times New Roman" w:cs="Times New Roman"/>
          <w:b/>
          <w:sz w:val="24"/>
          <w:szCs w:val="24"/>
        </w:rPr>
        <w:t>Συζήτηση</w:t>
      </w:r>
    </w:p>
    <w:p w14:paraId="5B1B23E9" w14:textId="77777777" w:rsidR="009D7184" w:rsidRDefault="009D7184" w:rsidP="009D718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E797AF3" w14:textId="0F8A3661" w:rsidR="00E10563" w:rsidRPr="00AD3322" w:rsidRDefault="00E10563" w:rsidP="00E10563">
      <w:pPr>
        <w:pStyle w:val="IntenseQuote"/>
        <w:ind w:left="0"/>
        <w:jc w:val="left"/>
        <w:rPr>
          <w:color w:val="auto"/>
          <w:sz w:val="22"/>
          <w:szCs w:val="22"/>
        </w:rPr>
      </w:pPr>
      <w:r>
        <w:rPr>
          <w:rStyle w:val="Emphasis"/>
          <w:b/>
          <w:color w:val="auto"/>
          <w:sz w:val="22"/>
          <w:szCs w:val="22"/>
        </w:rPr>
        <w:t>13</w:t>
      </w:r>
      <w:r w:rsidRPr="00AD3322">
        <w:rPr>
          <w:rStyle w:val="Emphasis"/>
          <w:b/>
          <w:color w:val="auto"/>
          <w:sz w:val="22"/>
          <w:szCs w:val="22"/>
        </w:rPr>
        <w:t>:</w:t>
      </w:r>
      <w:r>
        <w:rPr>
          <w:rStyle w:val="Emphasis"/>
          <w:b/>
          <w:color w:val="auto"/>
          <w:sz w:val="22"/>
          <w:szCs w:val="22"/>
        </w:rPr>
        <w:t>05</w:t>
      </w:r>
      <w:r w:rsidRPr="00AD3322">
        <w:rPr>
          <w:rStyle w:val="Emphasis"/>
          <w:b/>
          <w:color w:val="auto"/>
          <w:sz w:val="22"/>
          <w:szCs w:val="22"/>
        </w:rPr>
        <w:t>-1</w:t>
      </w:r>
      <w:r>
        <w:rPr>
          <w:rStyle w:val="Emphasis"/>
          <w:b/>
          <w:color w:val="auto"/>
          <w:sz w:val="22"/>
          <w:szCs w:val="22"/>
        </w:rPr>
        <w:t>3</w:t>
      </w:r>
      <w:r w:rsidRPr="00AD3322">
        <w:rPr>
          <w:rStyle w:val="Emphasis"/>
          <w:b/>
          <w:color w:val="auto"/>
          <w:sz w:val="22"/>
          <w:szCs w:val="22"/>
        </w:rPr>
        <w:t>:</w:t>
      </w:r>
      <w:r w:rsidR="00340100" w:rsidRPr="00114433">
        <w:rPr>
          <w:rStyle w:val="Emphasis"/>
          <w:b/>
          <w:color w:val="auto"/>
          <w:sz w:val="22"/>
          <w:szCs w:val="22"/>
        </w:rPr>
        <w:t>45</w:t>
      </w:r>
      <w:r w:rsidRPr="00AD3322">
        <w:rPr>
          <w:rStyle w:val="Emphasis"/>
          <w:b/>
          <w:color w:val="auto"/>
          <w:sz w:val="22"/>
          <w:szCs w:val="22"/>
        </w:rPr>
        <w:tab/>
        <w:t xml:space="preserve">ΔΙΑΛΕΙΜΜΑ – ΕΛΑΦΡΥ </w:t>
      </w:r>
      <w:r>
        <w:rPr>
          <w:rStyle w:val="Emphasis"/>
          <w:b/>
          <w:color w:val="auto"/>
          <w:sz w:val="22"/>
          <w:szCs w:val="22"/>
        </w:rPr>
        <w:t>ΓΕΥΜΑ</w:t>
      </w:r>
    </w:p>
    <w:p w14:paraId="78635034" w14:textId="635D388E" w:rsidR="009D7184" w:rsidRDefault="009D7184" w:rsidP="009D718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</w:p>
    <w:p w14:paraId="0A4F900F" w14:textId="77777777" w:rsidR="002E204F" w:rsidRPr="009D7184" w:rsidRDefault="002E204F" w:rsidP="009D718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</w:p>
    <w:p w14:paraId="1508C837" w14:textId="77777777" w:rsidR="00182824" w:rsidRPr="009D7184" w:rsidRDefault="00182824" w:rsidP="00182824">
      <w:pPr>
        <w:spacing w:after="0" w:line="240" w:lineRule="auto"/>
        <w:ind w:left="1418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</w:p>
    <w:p w14:paraId="0CF59A0F" w14:textId="74B3833C" w:rsidR="00182824" w:rsidRPr="009D7184" w:rsidRDefault="009D7184" w:rsidP="00182824">
      <w:pPr>
        <w:shd w:val="clear" w:color="auto" w:fill="BFBFBF"/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i/>
          <w:szCs w:val="24"/>
          <w:lang w:eastAsia="el-GR"/>
        </w:rPr>
      </w:pPr>
      <w:r w:rsidRPr="009D7184">
        <w:rPr>
          <w:rFonts w:ascii="Times New Roman" w:hAnsi="Times New Roman" w:cs="Times New Roman"/>
          <w:b/>
        </w:rPr>
        <w:t>13</w:t>
      </w:r>
      <w:r w:rsidR="002E204F">
        <w:rPr>
          <w:rFonts w:ascii="Times New Roman" w:hAnsi="Times New Roman" w:cs="Times New Roman"/>
          <w:b/>
        </w:rPr>
        <w:t>.</w:t>
      </w:r>
      <w:r w:rsidR="00340100" w:rsidRPr="00114433">
        <w:rPr>
          <w:rFonts w:ascii="Times New Roman" w:hAnsi="Times New Roman" w:cs="Times New Roman"/>
          <w:b/>
        </w:rPr>
        <w:t>45</w:t>
      </w:r>
      <w:r w:rsidR="00B267AD">
        <w:rPr>
          <w:rFonts w:ascii="Times New Roman" w:hAnsi="Times New Roman" w:cs="Times New Roman"/>
          <w:b/>
        </w:rPr>
        <w:t>-15</w:t>
      </w:r>
      <w:r w:rsidR="002E204F">
        <w:rPr>
          <w:rFonts w:ascii="Times New Roman" w:hAnsi="Times New Roman" w:cs="Times New Roman"/>
          <w:b/>
        </w:rPr>
        <w:t>.</w:t>
      </w:r>
      <w:r w:rsidR="00B267AD">
        <w:rPr>
          <w:rFonts w:ascii="Times New Roman" w:hAnsi="Times New Roman" w:cs="Times New Roman"/>
          <w:b/>
        </w:rPr>
        <w:t>5</w:t>
      </w:r>
      <w:r w:rsidRPr="009D7184">
        <w:rPr>
          <w:rFonts w:ascii="Times New Roman" w:hAnsi="Times New Roman" w:cs="Times New Roman"/>
          <w:b/>
        </w:rPr>
        <w:t>0</w:t>
      </w:r>
      <w:r w:rsidR="00182824" w:rsidRPr="009D7184">
        <w:rPr>
          <w:rFonts w:ascii="Times New Roman" w:eastAsia="Times New Roman" w:hAnsi="Times New Roman" w:cs="Times New Roman"/>
          <w:b/>
          <w:szCs w:val="24"/>
          <w:lang w:eastAsia="el-GR"/>
        </w:rPr>
        <w:tab/>
      </w:r>
      <w:r w:rsidR="00182824" w:rsidRPr="009D7184">
        <w:rPr>
          <w:rFonts w:ascii="Times New Roman" w:eastAsia="Times New Roman" w:hAnsi="Times New Roman" w:cs="Times New Roman"/>
          <w:b/>
          <w:i/>
          <w:szCs w:val="24"/>
          <w:lang w:eastAsia="el-GR"/>
        </w:rPr>
        <w:t>ΕΝΕΡΓΕΙΑΚΕΣ ΑΝΑΓΚΕΣ  ΚΑΙ ΚΑΘΟΡΙΣΤΙΚΟΙ ΠΑΡΑΓΟΝΤΕΣ ΕΠΙΤΕΥΞΗΣ ΑΥΤΟΔΥΝΑΜΙΑΣ</w:t>
      </w:r>
    </w:p>
    <w:p w14:paraId="4523EE24" w14:textId="77777777" w:rsidR="00182824" w:rsidRPr="009D7184" w:rsidRDefault="00C36965" w:rsidP="00C36965">
      <w:pPr>
        <w:shd w:val="clear" w:color="auto" w:fill="BFBFBF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0"/>
          <w:szCs w:val="24"/>
          <w:lang w:eastAsia="el-GR"/>
        </w:rPr>
      </w:pPr>
      <w:r w:rsidRPr="009D7184">
        <w:rPr>
          <w:rFonts w:ascii="Times New Roman" w:eastAsia="Times New Roman" w:hAnsi="Times New Roman" w:cs="Times New Roman"/>
          <w:b/>
          <w:szCs w:val="24"/>
          <w:lang w:eastAsia="el-GR"/>
        </w:rPr>
        <w:tab/>
      </w:r>
      <w:r w:rsidRPr="009D7184">
        <w:rPr>
          <w:rFonts w:ascii="Times New Roman" w:hAnsi="Times New Roman" w:cs="Times New Roman"/>
          <w:sz w:val="20"/>
        </w:rPr>
        <w:t>Προεδρείο: Κωνσταντίνος Βαγενάς, Πάνος Παπαγιαννακόπουλος</w:t>
      </w:r>
      <w:r w:rsidR="00182824" w:rsidRPr="009D7184">
        <w:rPr>
          <w:rFonts w:ascii="Times New Roman" w:eastAsia="Times New Roman" w:hAnsi="Times New Roman" w:cs="Times New Roman"/>
          <w:szCs w:val="24"/>
          <w:lang w:eastAsia="el-GR"/>
        </w:rPr>
        <w:t xml:space="preserve">                        </w:t>
      </w:r>
    </w:p>
    <w:p w14:paraId="0E73B9DE" w14:textId="77777777" w:rsidR="00182824" w:rsidRPr="009D7184" w:rsidRDefault="00182824" w:rsidP="00182824">
      <w:pPr>
        <w:spacing w:after="160" w:line="259" w:lineRule="auto"/>
        <w:rPr>
          <w:rFonts w:ascii="Times New Roman" w:eastAsia="Calibri" w:hAnsi="Times New Roman" w:cs="Times New Roman"/>
          <w:sz w:val="20"/>
          <w:szCs w:val="20"/>
        </w:rPr>
      </w:pPr>
    </w:p>
    <w:p w14:paraId="08AE2483" w14:textId="4D29E2C3" w:rsidR="00182824" w:rsidRPr="009D7184" w:rsidRDefault="009D7184" w:rsidP="009D718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  <w:r w:rsidRPr="009D7184">
        <w:rPr>
          <w:rFonts w:ascii="Times New Roman" w:hAnsi="Times New Roman" w:cs="Times New Roman"/>
          <w:b/>
        </w:rPr>
        <w:t>1</w:t>
      </w:r>
      <w:r>
        <w:rPr>
          <w:rFonts w:ascii="Times New Roman" w:hAnsi="Times New Roman" w:cs="Times New Roman"/>
          <w:b/>
        </w:rPr>
        <w:t>3</w:t>
      </w:r>
      <w:r w:rsidR="002E204F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45-1</w:t>
      </w:r>
      <w:r>
        <w:rPr>
          <w:rFonts w:ascii="Times New Roman" w:hAnsi="Times New Roman" w:cs="Times New Roman"/>
          <w:b/>
        </w:rPr>
        <w:t>4</w:t>
      </w:r>
      <w:r w:rsidR="002E204F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05</w:t>
      </w:r>
      <w:r>
        <w:rPr>
          <w:rFonts w:ascii="Times New Roman" w:hAnsi="Times New Roman" w:cs="Times New Roman"/>
          <w:b/>
        </w:rPr>
        <w:tab/>
      </w:r>
      <w:r w:rsidR="00182824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Παντελής Κάπρος, </w:t>
      </w:r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>Καθηγητής Εθνικού Μετσόβιου Πολυτεχνείου</w:t>
      </w:r>
    </w:p>
    <w:p w14:paraId="1BBB652C" w14:textId="77777777" w:rsidR="00182824" w:rsidRPr="009D7184" w:rsidRDefault="00182824" w:rsidP="00182824">
      <w:pPr>
        <w:spacing w:after="0" w:line="240" w:lineRule="auto"/>
        <w:ind w:left="1440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  <w:r w:rsidRPr="009D7184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Προβλεπόμενες ενεργειακές ανάγκες της χώρας: Βιομηχανία, κατοικία / κτίρια, μεταφορές, αγροτικός τομέας</w:t>
      </w:r>
    </w:p>
    <w:p w14:paraId="7F250992" w14:textId="77777777" w:rsidR="00182824" w:rsidRPr="009D7184" w:rsidRDefault="00182824" w:rsidP="00182824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</w:p>
    <w:p w14:paraId="4AED15E8" w14:textId="7BA2E4E5" w:rsidR="00182824" w:rsidRPr="009D7184" w:rsidRDefault="009D7184" w:rsidP="00182824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  <w:r w:rsidRPr="009D7184">
        <w:rPr>
          <w:rFonts w:ascii="Times New Roman" w:hAnsi="Times New Roman" w:cs="Times New Roman"/>
          <w:b/>
        </w:rPr>
        <w:t>14</w:t>
      </w:r>
      <w:r w:rsidR="002E204F">
        <w:rPr>
          <w:rFonts w:ascii="Times New Roman" w:hAnsi="Times New Roman" w:cs="Times New Roman"/>
          <w:b/>
        </w:rPr>
        <w:t>.</w:t>
      </w:r>
      <w:r>
        <w:rPr>
          <w:rFonts w:ascii="Times New Roman" w:hAnsi="Times New Roman" w:cs="Times New Roman"/>
          <w:b/>
        </w:rPr>
        <w:t>0</w:t>
      </w:r>
      <w:r w:rsidRPr="009D7184">
        <w:rPr>
          <w:rFonts w:ascii="Times New Roman" w:hAnsi="Times New Roman" w:cs="Times New Roman"/>
          <w:b/>
        </w:rPr>
        <w:t>5-14</w:t>
      </w:r>
      <w:r w:rsidR="002E204F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25</w:t>
      </w:r>
      <w:r w:rsidR="00182824" w:rsidRPr="009D7184">
        <w:rPr>
          <w:rFonts w:ascii="Times New Roman" w:eastAsia="Times New Roman" w:hAnsi="Times New Roman" w:cs="Times New Roman"/>
          <w:b/>
          <w:szCs w:val="24"/>
          <w:lang w:eastAsia="el-GR"/>
        </w:rPr>
        <w:tab/>
      </w:r>
      <w:r w:rsidR="00182824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Νικόλαος Χατζηαργυρίου,</w:t>
      </w:r>
      <w:r w:rsidR="00182824" w:rsidRPr="009D7184">
        <w:rPr>
          <w:rFonts w:ascii="Times New Roman" w:eastAsia="Times New Roman" w:hAnsi="Times New Roman" w:cs="Times New Roman"/>
          <w:szCs w:val="24"/>
          <w:lang w:eastAsia="el-GR"/>
        </w:rPr>
        <w:t xml:space="preserve"> </w:t>
      </w:r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Καθηγητής Εθνικού Μετσόβιου Πολυτεχνείου </w:t>
      </w:r>
    </w:p>
    <w:p w14:paraId="046E4678" w14:textId="77777777" w:rsidR="00182824" w:rsidRPr="009D7184" w:rsidRDefault="00182824" w:rsidP="00182824">
      <w:pPr>
        <w:spacing w:after="0" w:line="240" w:lineRule="auto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  <w:r w:rsidRPr="009D7184">
        <w:rPr>
          <w:rFonts w:ascii="Times New Roman" w:eastAsia="Times New Roman" w:hAnsi="Times New Roman" w:cs="Times New Roman"/>
          <w:i/>
          <w:sz w:val="20"/>
          <w:szCs w:val="20"/>
          <w:lang w:eastAsia="el-GR"/>
        </w:rPr>
        <w:tab/>
      </w:r>
      <w:r w:rsidRPr="009D7184">
        <w:rPr>
          <w:rFonts w:ascii="Times New Roman" w:eastAsia="Times New Roman" w:hAnsi="Times New Roman" w:cs="Times New Roman"/>
          <w:i/>
          <w:sz w:val="20"/>
          <w:szCs w:val="20"/>
          <w:lang w:eastAsia="el-GR"/>
        </w:rPr>
        <w:tab/>
      </w:r>
      <w:r w:rsidRPr="009D7184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Ανάγκες ανάπτυξης ενεργειακών υποδομών διανομής και τεχνογνωσίας</w:t>
      </w:r>
    </w:p>
    <w:p w14:paraId="15920D43" w14:textId="77777777" w:rsidR="00182824" w:rsidRPr="009D7184" w:rsidRDefault="00182824" w:rsidP="00182824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szCs w:val="24"/>
          <w:lang w:eastAsia="el-GR"/>
        </w:rPr>
      </w:pPr>
    </w:p>
    <w:p w14:paraId="1F138880" w14:textId="1C0EBCFF" w:rsidR="00CA06B1" w:rsidRPr="009D7184" w:rsidRDefault="009D7184" w:rsidP="00CA06B1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  <w:r w:rsidRPr="009D7184">
        <w:rPr>
          <w:rFonts w:ascii="Times New Roman" w:hAnsi="Times New Roman" w:cs="Times New Roman"/>
          <w:b/>
        </w:rPr>
        <w:t>1</w:t>
      </w:r>
      <w:r>
        <w:rPr>
          <w:rFonts w:ascii="Times New Roman" w:hAnsi="Times New Roman" w:cs="Times New Roman"/>
          <w:b/>
        </w:rPr>
        <w:t>4</w:t>
      </w:r>
      <w:r w:rsidR="002E204F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25-14</w:t>
      </w:r>
      <w:r w:rsidR="002E204F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45</w:t>
      </w:r>
      <w:r w:rsidR="00182824" w:rsidRPr="009D7184">
        <w:rPr>
          <w:rFonts w:ascii="Times New Roman" w:eastAsia="Times New Roman" w:hAnsi="Times New Roman" w:cs="Times New Roman"/>
          <w:b/>
          <w:szCs w:val="24"/>
          <w:lang w:eastAsia="el-GR"/>
        </w:rPr>
        <w:tab/>
      </w:r>
      <w:r w:rsidR="00182824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Ιωάννης </w:t>
      </w:r>
      <w:proofErr w:type="spellStart"/>
      <w:r w:rsidR="00182824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Στεφανάκος</w:t>
      </w:r>
      <w:proofErr w:type="spellEnd"/>
      <w:r w:rsidR="00182824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, </w:t>
      </w:r>
      <w:r w:rsidR="00CA06B1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>τέως Διευθυντής Κλάδου Μελετών της Δ/</w:t>
      </w:r>
      <w:proofErr w:type="spellStart"/>
      <w:r w:rsidR="00CA06B1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>νσης</w:t>
      </w:r>
      <w:proofErr w:type="spellEnd"/>
      <w:r w:rsidR="00CA06B1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 Ανάπτυξης</w:t>
      </w:r>
    </w:p>
    <w:p w14:paraId="4B686314" w14:textId="77777777" w:rsidR="00182824" w:rsidRPr="009D7184" w:rsidRDefault="00CA06B1" w:rsidP="00CA06B1">
      <w:pPr>
        <w:spacing w:after="0" w:line="240" w:lineRule="auto"/>
        <w:ind w:left="1440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  <w:r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>Υδροηλεκτρικών Έργων της ΔΕΗ,</w:t>
      </w:r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 Επίκουρος Καθηγητής Εθνικού Μετσόβιου Πολυτεχνείου (</w:t>
      </w:r>
      <w:proofErr w:type="spellStart"/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>αφυπ</w:t>
      </w:r>
      <w:proofErr w:type="spellEnd"/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>.)</w:t>
      </w:r>
    </w:p>
    <w:p w14:paraId="7EADC22A" w14:textId="77777777" w:rsidR="00182824" w:rsidRPr="009D7184" w:rsidRDefault="00182824" w:rsidP="00182824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  <w:r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ab/>
      </w:r>
      <w:r w:rsidRPr="009D7184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Ο ρόλος των υδροηλεκτρικών έργων στο ενεργειακό σύστημα της χώρας</w:t>
      </w:r>
    </w:p>
    <w:p w14:paraId="6AFEC588" w14:textId="77777777" w:rsidR="00182824" w:rsidRPr="009D7184" w:rsidRDefault="00182824" w:rsidP="00182824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</w:p>
    <w:p w14:paraId="4AECF169" w14:textId="495B81D6" w:rsidR="00182824" w:rsidRPr="009D7184" w:rsidRDefault="009D7184" w:rsidP="00182824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  <w:r w:rsidRPr="009D7184">
        <w:rPr>
          <w:rFonts w:ascii="Times New Roman" w:hAnsi="Times New Roman" w:cs="Times New Roman"/>
          <w:b/>
        </w:rPr>
        <w:t>1</w:t>
      </w:r>
      <w:r>
        <w:rPr>
          <w:rFonts w:ascii="Times New Roman" w:hAnsi="Times New Roman" w:cs="Times New Roman"/>
          <w:b/>
        </w:rPr>
        <w:t>4</w:t>
      </w:r>
      <w:r w:rsidR="002E204F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45-15</w:t>
      </w:r>
      <w:r w:rsidR="002E204F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05</w:t>
      </w:r>
      <w:r w:rsidR="00182824" w:rsidRPr="009D7184">
        <w:rPr>
          <w:rFonts w:ascii="Times New Roman" w:eastAsia="Times New Roman" w:hAnsi="Times New Roman" w:cs="Times New Roman"/>
          <w:b/>
          <w:szCs w:val="24"/>
          <w:lang w:eastAsia="el-GR"/>
        </w:rPr>
        <w:tab/>
      </w:r>
      <w:r w:rsidR="00182824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Ηλίας Κονοφάγος, </w:t>
      </w:r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>Εκτελεστικός Αντιπρόεδρος,</w:t>
      </w:r>
      <w:r w:rsidR="00182824" w:rsidRPr="009D7184">
        <w:rPr>
          <w:rFonts w:ascii="Times New Roman" w:hAnsi="Times New Roman" w:cs="Times New Roman"/>
        </w:rPr>
        <w:t xml:space="preserve"> </w:t>
      </w:r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>FLOW Energy S.A.</w:t>
      </w:r>
    </w:p>
    <w:p w14:paraId="7EF61E7C" w14:textId="77777777" w:rsidR="00182824" w:rsidRPr="009D7184" w:rsidRDefault="00182824" w:rsidP="00182824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  <w:r w:rsidRPr="009D7184">
        <w:rPr>
          <w:rFonts w:ascii="Times New Roman" w:eastAsia="Times New Roman" w:hAnsi="Times New Roman" w:cs="Times New Roman"/>
          <w:b/>
          <w:szCs w:val="24"/>
          <w:lang w:eastAsia="el-GR"/>
        </w:rPr>
        <w:tab/>
      </w:r>
      <w:r w:rsidR="00827955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Οι προοπτικές ε</w:t>
      </w:r>
      <w:r w:rsidRPr="009D7184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λληνικού Φυσικού Αερίου</w:t>
      </w:r>
      <w:r w:rsidR="00FD7851" w:rsidRPr="009D7184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 xml:space="preserve"> </w:t>
      </w:r>
    </w:p>
    <w:p w14:paraId="42FC76FA" w14:textId="77777777" w:rsidR="00FD7851" w:rsidRPr="009D7184" w:rsidRDefault="00FD7851" w:rsidP="00182824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</w:p>
    <w:p w14:paraId="44491E7B" w14:textId="7C391719" w:rsidR="00B85758" w:rsidRPr="00FD5110" w:rsidRDefault="009D7184" w:rsidP="00B85758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0"/>
          <w:szCs w:val="20"/>
          <w:lang w:eastAsia="el-GR"/>
        </w:rPr>
      </w:pPr>
      <w:r w:rsidRPr="00277CC3">
        <w:rPr>
          <w:rFonts w:ascii="Times New Roman" w:hAnsi="Times New Roman" w:cs="Times New Roman"/>
          <w:b/>
        </w:rPr>
        <w:t>15</w:t>
      </w:r>
      <w:r w:rsidR="002E204F">
        <w:rPr>
          <w:rFonts w:ascii="Times New Roman" w:hAnsi="Times New Roman" w:cs="Times New Roman"/>
          <w:b/>
        </w:rPr>
        <w:t>.</w:t>
      </w:r>
      <w:r w:rsidRPr="00277CC3">
        <w:rPr>
          <w:rFonts w:ascii="Times New Roman" w:hAnsi="Times New Roman" w:cs="Times New Roman"/>
          <w:b/>
        </w:rPr>
        <w:t>05-15</w:t>
      </w:r>
      <w:r w:rsidR="002E204F">
        <w:rPr>
          <w:rFonts w:ascii="Times New Roman" w:hAnsi="Times New Roman" w:cs="Times New Roman"/>
          <w:b/>
        </w:rPr>
        <w:t>.</w:t>
      </w:r>
      <w:r w:rsidRPr="00277CC3">
        <w:rPr>
          <w:rFonts w:ascii="Times New Roman" w:hAnsi="Times New Roman" w:cs="Times New Roman"/>
          <w:b/>
        </w:rPr>
        <w:t xml:space="preserve">25 </w:t>
      </w:r>
      <w:r w:rsidRPr="00277CC3">
        <w:rPr>
          <w:rFonts w:ascii="Times New Roman" w:hAnsi="Times New Roman" w:cs="Times New Roman"/>
          <w:b/>
        </w:rPr>
        <w:tab/>
      </w:r>
      <w:r w:rsidR="00B85758" w:rsidRPr="00103496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Ντίνος Μπενρουμπή,</w:t>
      </w:r>
      <w:r w:rsidR="00B85758" w:rsidRPr="00FD5110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 Γενικός Διευθυντής Τομέα Ηλεκτρικής Ενέργειας &amp; Φυσικού Αερίου </w:t>
      </w:r>
      <w:r w:rsidR="00B85758" w:rsidRPr="00FD5110">
        <w:rPr>
          <w:rFonts w:ascii="Times New Roman" w:eastAsia="Times New Roman" w:hAnsi="Times New Roman" w:cs="Times New Roman"/>
          <w:sz w:val="20"/>
          <w:szCs w:val="20"/>
          <w:lang w:val="en-US" w:eastAsia="el-GR"/>
        </w:rPr>
        <w:t>MYTILINEOS</w:t>
      </w:r>
      <w:r w:rsidR="00B85758" w:rsidRPr="00FD5110">
        <w:rPr>
          <w:rFonts w:ascii="Times New Roman" w:eastAsia="Times New Roman" w:hAnsi="Times New Roman" w:cs="Times New Roman"/>
          <w:sz w:val="20"/>
          <w:szCs w:val="20"/>
          <w:lang w:eastAsia="el-GR"/>
        </w:rPr>
        <w:t xml:space="preserve">/ </w:t>
      </w:r>
      <w:proofErr w:type="spellStart"/>
      <w:r w:rsidR="00B85758" w:rsidRPr="00FD5110">
        <w:rPr>
          <w:rFonts w:ascii="Times New Roman" w:eastAsia="Times New Roman" w:hAnsi="Times New Roman" w:cs="Times New Roman"/>
          <w:sz w:val="20"/>
          <w:szCs w:val="20"/>
          <w:lang w:val="en-US" w:eastAsia="el-GR"/>
        </w:rPr>
        <w:t>Protergia</w:t>
      </w:r>
      <w:proofErr w:type="spellEnd"/>
    </w:p>
    <w:p w14:paraId="7AD45A64" w14:textId="33BBB60F" w:rsidR="00277CC3" w:rsidRDefault="00FD5110" w:rsidP="009D7184">
      <w:pPr>
        <w:spacing w:after="0" w:line="240" w:lineRule="auto"/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</w:pPr>
      <w:r w:rsidRPr="00FD5110">
        <w:rPr>
          <w:rFonts w:ascii="Times New Roman" w:eastAsia="Times New Roman" w:hAnsi="Times New Roman" w:cs="Times New Roman"/>
          <w:i/>
          <w:sz w:val="20"/>
          <w:szCs w:val="20"/>
          <w:lang w:eastAsia="el-GR"/>
        </w:rPr>
        <w:tab/>
      </w:r>
      <w:r w:rsidRPr="00FD5110">
        <w:rPr>
          <w:rFonts w:ascii="Times New Roman" w:eastAsia="Times New Roman" w:hAnsi="Times New Roman" w:cs="Times New Roman"/>
          <w:i/>
          <w:sz w:val="20"/>
          <w:szCs w:val="20"/>
          <w:lang w:eastAsia="el-GR"/>
        </w:rPr>
        <w:tab/>
      </w:r>
      <w:r w:rsidRPr="00FD5110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Ο δρόμος για τη μετάβαση σε ένα μηδενικό αποτύπωμα άνθρακα</w:t>
      </w:r>
    </w:p>
    <w:p w14:paraId="5AEF91DD" w14:textId="77777777" w:rsidR="00FD5110" w:rsidRDefault="00FD5110" w:rsidP="009D7184">
      <w:pPr>
        <w:spacing w:after="0" w:line="240" w:lineRule="auto"/>
        <w:rPr>
          <w:rFonts w:ascii="Times New Roman" w:hAnsi="Times New Roman" w:cs="Times New Roman"/>
          <w:b/>
        </w:rPr>
      </w:pPr>
    </w:p>
    <w:p w14:paraId="3F9CB832" w14:textId="3F7CA197" w:rsidR="009D7184" w:rsidRDefault="009D7184" w:rsidP="009D718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D7184">
        <w:rPr>
          <w:rFonts w:ascii="Times New Roman" w:hAnsi="Times New Roman" w:cs="Times New Roman"/>
          <w:b/>
        </w:rPr>
        <w:t>15</w:t>
      </w:r>
      <w:r w:rsidR="002E204F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25-15</w:t>
      </w:r>
      <w:r w:rsidR="002E204F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4</w:t>
      </w:r>
      <w:r w:rsidR="00B267AD" w:rsidRPr="00B267AD">
        <w:rPr>
          <w:rFonts w:ascii="Times New Roman" w:hAnsi="Times New Roman" w:cs="Times New Roman"/>
          <w:b/>
        </w:rPr>
        <w:t>5</w:t>
      </w:r>
      <w:r w:rsidRPr="009D7184">
        <w:rPr>
          <w:rFonts w:ascii="Times New Roman" w:hAnsi="Times New Roman" w:cs="Times New Roman"/>
          <w:b/>
        </w:rPr>
        <w:t xml:space="preserve">   </w:t>
      </w:r>
      <w:r w:rsidRPr="009D7184">
        <w:rPr>
          <w:rFonts w:ascii="Times New Roman" w:hAnsi="Times New Roman" w:cs="Times New Roman"/>
          <w:b/>
        </w:rPr>
        <w:tab/>
      </w:r>
      <w:r w:rsidRPr="009D7184">
        <w:rPr>
          <w:rFonts w:ascii="Times New Roman" w:hAnsi="Times New Roman" w:cs="Times New Roman"/>
          <w:b/>
          <w:sz w:val="24"/>
          <w:szCs w:val="24"/>
        </w:rPr>
        <w:t>Συζήτηση</w:t>
      </w:r>
    </w:p>
    <w:p w14:paraId="65A7598C" w14:textId="77777777" w:rsidR="009D7184" w:rsidRDefault="009D7184" w:rsidP="00182824">
      <w:pPr>
        <w:spacing w:after="0" w:line="240" w:lineRule="auto"/>
        <w:rPr>
          <w:rFonts w:ascii="Times New Roman" w:hAnsi="Times New Roman" w:cs="Times New Roman"/>
          <w:b/>
        </w:rPr>
      </w:pPr>
    </w:p>
    <w:p w14:paraId="60234E90" w14:textId="6F195E0E" w:rsidR="00182824" w:rsidRPr="009D7184" w:rsidRDefault="009D7184" w:rsidP="00182824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  <w:r w:rsidRPr="009D7184">
        <w:rPr>
          <w:rFonts w:ascii="Times New Roman" w:hAnsi="Times New Roman" w:cs="Times New Roman"/>
          <w:b/>
        </w:rPr>
        <w:t>15</w:t>
      </w:r>
      <w:r w:rsidR="002E204F">
        <w:rPr>
          <w:rFonts w:ascii="Times New Roman" w:hAnsi="Times New Roman" w:cs="Times New Roman"/>
          <w:b/>
        </w:rPr>
        <w:t>.</w:t>
      </w:r>
      <w:r w:rsidRPr="009D7184">
        <w:rPr>
          <w:rFonts w:ascii="Times New Roman" w:hAnsi="Times New Roman" w:cs="Times New Roman"/>
          <w:b/>
        </w:rPr>
        <w:t>4</w:t>
      </w:r>
      <w:r w:rsidR="00B267AD" w:rsidRPr="00B267AD">
        <w:rPr>
          <w:rFonts w:ascii="Times New Roman" w:hAnsi="Times New Roman" w:cs="Times New Roman"/>
          <w:b/>
        </w:rPr>
        <w:t>5</w:t>
      </w:r>
      <w:r w:rsidRPr="009D7184">
        <w:rPr>
          <w:rFonts w:ascii="Times New Roman" w:hAnsi="Times New Roman" w:cs="Times New Roman"/>
          <w:b/>
        </w:rPr>
        <w:t>-15</w:t>
      </w:r>
      <w:r w:rsidR="002E204F">
        <w:rPr>
          <w:rFonts w:ascii="Times New Roman" w:hAnsi="Times New Roman" w:cs="Times New Roman"/>
          <w:b/>
        </w:rPr>
        <w:t>.</w:t>
      </w:r>
      <w:r w:rsidR="00B267AD" w:rsidRPr="00B267AD">
        <w:rPr>
          <w:rFonts w:ascii="Times New Roman" w:hAnsi="Times New Roman" w:cs="Times New Roman"/>
          <w:b/>
        </w:rPr>
        <w:t>50</w:t>
      </w:r>
      <w:r>
        <w:rPr>
          <w:rFonts w:ascii="Times New Roman" w:hAnsi="Times New Roman" w:cs="Times New Roman"/>
          <w:b/>
        </w:rPr>
        <w:tab/>
      </w:r>
      <w:r w:rsidR="00182824" w:rsidRPr="009D71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Λουκάς Γ. Χριστοφόρου, </w:t>
      </w:r>
      <w:r w:rsidR="00182824" w:rsidRPr="009D7184">
        <w:rPr>
          <w:rFonts w:ascii="Times New Roman" w:eastAsia="Times New Roman" w:hAnsi="Times New Roman" w:cs="Times New Roman"/>
          <w:sz w:val="20"/>
          <w:szCs w:val="20"/>
          <w:lang w:eastAsia="el-GR"/>
        </w:rPr>
        <w:t>Πρόεδρος της Ακαδημίας Αθηνών</w:t>
      </w:r>
    </w:p>
    <w:p w14:paraId="5219F39F" w14:textId="29563537" w:rsidR="00FE6FCA" w:rsidRPr="002E204F" w:rsidRDefault="00182824" w:rsidP="002E204F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szCs w:val="24"/>
          <w:lang w:eastAsia="el-GR"/>
        </w:rPr>
      </w:pPr>
      <w:r w:rsidRPr="009D7184">
        <w:rPr>
          <w:rFonts w:ascii="Times New Roman" w:eastAsia="Times New Roman" w:hAnsi="Times New Roman" w:cs="Times New Roman"/>
          <w:i/>
          <w:sz w:val="20"/>
          <w:szCs w:val="20"/>
          <w:u w:val="single"/>
          <w:lang w:eastAsia="el-GR"/>
        </w:rPr>
        <w:t>Κλείσιμο Ημερίδας</w:t>
      </w:r>
    </w:p>
    <w:sectPr w:rsidR="00FE6FCA" w:rsidRPr="002E204F">
      <w:headerReference w:type="default" r:id="rId6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F73ECC" w14:textId="77777777" w:rsidR="004B3522" w:rsidRDefault="004B3522" w:rsidP="00E10563">
      <w:pPr>
        <w:spacing w:after="0" w:line="240" w:lineRule="auto"/>
      </w:pPr>
      <w:r>
        <w:separator/>
      </w:r>
    </w:p>
  </w:endnote>
  <w:endnote w:type="continuationSeparator" w:id="0">
    <w:p w14:paraId="6AE70723" w14:textId="77777777" w:rsidR="004B3522" w:rsidRDefault="004B3522" w:rsidP="00E10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57A7D8" w14:textId="77777777" w:rsidR="004B3522" w:rsidRDefault="004B3522" w:rsidP="00E10563">
      <w:pPr>
        <w:spacing w:after="0" w:line="240" w:lineRule="auto"/>
      </w:pPr>
      <w:r>
        <w:separator/>
      </w:r>
    </w:p>
  </w:footnote>
  <w:footnote w:type="continuationSeparator" w:id="0">
    <w:p w14:paraId="511C0B9A" w14:textId="77777777" w:rsidR="004B3522" w:rsidRDefault="004B3522" w:rsidP="00E10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635B06" w14:textId="45C3A3D9" w:rsidR="00E10563" w:rsidRDefault="00E10563" w:rsidP="00E10563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cwNDE0MDczNzBX0lEKTi0uzszPAykwrAUAzcS2pSwAAAA="/>
  </w:docVars>
  <w:rsids>
    <w:rsidRoot w:val="00182824"/>
    <w:rsid w:val="000C5F2E"/>
    <w:rsid w:val="00103496"/>
    <w:rsid w:val="00114433"/>
    <w:rsid w:val="00115BE2"/>
    <w:rsid w:val="00182824"/>
    <w:rsid w:val="00277CC3"/>
    <w:rsid w:val="002E204F"/>
    <w:rsid w:val="00340100"/>
    <w:rsid w:val="00436365"/>
    <w:rsid w:val="004951FE"/>
    <w:rsid w:val="004A5488"/>
    <w:rsid w:val="004B3522"/>
    <w:rsid w:val="00542969"/>
    <w:rsid w:val="0057795C"/>
    <w:rsid w:val="005A5C91"/>
    <w:rsid w:val="005D2144"/>
    <w:rsid w:val="00605509"/>
    <w:rsid w:val="006A5249"/>
    <w:rsid w:val="00740F74"/>
    <w:rsid w:val="007A50B6"/>
    <w:rsid w:val="00803F1B"/>
    <w:rsid w:val="00827955"/>
    <w:rsid w:val="00861DE3"/>
    <w:rsid w:val="00871006"/>
    <w:rsid w:val="008F1616"/>
    <w:rsid w:val="009D7184"/>
    <w:rsid w:val="00A016CB"/>
    <w:rsid w:val="00A063DE"/>
    <w:rsid w:val="00A950C6"/>
    <w:rsid w:val="00B03D65"/>
    <w:rsid w:val="00B23DB5"/>
    <w:rsid w:val="00B267AD"/>
    <w:rsid w:val="00B85758"/>
    <w:rsid w:val="00BD2499"/>
    <w:rsid w:val="00C36965"/>
    <w:rsid w:val="00C619B7"/>
    <w:rsid w:val="00C81CE4"/>
    <w:rsid w:val="00CA06B1"/>
    <w:rsid w:val="00D70356"/>
    <w:rsid w:val="00D8190B"/>
    <w:rsid w:val="00DE2872"/>
    <w:rsid w:val="00E10563"/>
    <w:rsid w:val="00E41DC4"/>
    <w:rsid w:val="00E8447E"/>
    <w:rsid w:val="00E85862"/>
    <w:rsid w:val="00F42E6C"/>
    <w:rsid w:val="00FD5110"/>
    <w:rsid w:val="00FD7851"/>
    <w:rsid w:val="00FE6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CE4861"/>
  <w15:docId w15:val="{3ECA67B6-0173-4A0F-80A6-EDDAAA55C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28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D785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55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509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D7184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10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563"/>
  </w:style>
  <w:style w:type="paragraph" w:styleId="Footer">
    <w:name w:val="footer"/>
    <w:basedOn w:val="Normal"/>
    <w:link w:val="FooterChar"/>
    <w:uiPriority w:val="99"/>
    <w:unhideWhenUsed/>
    <w:rsid w:val="00E10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563"/>
  </w:style>
  <w:style w:type="character" w:styleId="Emphasis">
    <w:name w:val="Emphasis"/>
    <w:qFormat/>
    <w:rsid w:val="00E10563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0563"/>
    <w:pPr>
      <w:pBdr>
        <w:top w:val="single" w:sz="4" w:space="10" w:color="5B9BD5"/>
        <w:bottom w:val="single" w:sz="4" w:space="10" w:color="5B9BD5"/>
      </w:pBdr>
      <w:spacing w:before="360" w:after="360" w:line="240" w:lineRule="auto"/>
      <w:ind w:left="864" w:right="864"/>
      <w:jc w:val="center"/>
    </w:pPr>
    <w:rPr>
      <w:rFonts w:ascii="Times New Roman" w:eastAsia="Times New Roman" w:hAnsi="Times New Roman" w:cs="Times New Roman"/>
      <w:i/>
      <w:iCs/>
      <w:color w:val="5B9BD5"/>
      <w:sz w:val="24"/>
      <w:szCs w:val="24"/>
      <w:lang w:eastAsia="el-GR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0563"/>
    <w:rPr>
      <w:rFonts w:ascii="Times New Roman" w:eastAsia="Times New Roman" w:hAnsi="Times New Roman" w:cs="Times New Roman"/>
      <w:i/>
      <w:iCs/>
      <w:color w:val="5B9BD5"/>
      <w:sz w:val="24"/>
      <w:szCs w:val="24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81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466</Words>
  <Characters>266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3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rina P. Panagiotakopoulou</dc:creator>
  <cp:lastModifiedBy>Katerina P. Panagiotakopoulou</cp:lastModifiedBy>
  <cp:revision>9</cp:revision>
  <cp:lastPrinted>2021-05-07T09:30:00Z</cp:lastPrinted>
  <dcterms:created xsi:type="dcterms:W3CDTF">2021-08-25T08:59:00Z</dcterms:created>
  <dcterms:modified xsi:type="dcterms:W3CDTF">2021-09-07T08:39:00Z</dcterms:modified>
</cp:coreProperties>
</file>